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6BBEE" w14:textId="72247AA6" w:rsidR="002D3BC8" w:rsidRPr="00421005" w:rsidRDefault="00687441" w:rsidP="002D3BC8">
      <w:pPr>
        <w:rPr>
          <w:b/>
          <w:bCs/>
          <w:sz w:val="22"/>
          <w:szCs w:val="22"/>
          <w:lang w:val="pl-PL"/>
        </w:rPr>
      </w:pPr>
      <w:r w:rsidRPr="00421005">
        <w:rPr>
          <w:rFonts w:asciiTheme="minorHAnsi" w:hAnsiTheme="minorHAnsi" w:cstheme="minorHAnsi"/>
          <w:b/>
          <w:color w:val="000000" w:themeColor="text1"/>
          <w:sz w:val="22"/>
          <w:szCs w:val="22"/>
          <w:lang w:val="pl-PL"/>
        </w:rPr>
        <w:t>OPPO</w:t>
      </w:r>
      <w:r w:rsidR="002D3BC8" w:rsidRPr="00421005">
        <w:rPr>
          <w:rFonts w:asciiTheme="minorHAnsi" w:hAnsiTheme="minorHAnsi" w:cstheme="minorHAnsi"/>
          <w:b/>
          <w:color w:val="000000" w:themeColor="text1"/>
          <w:sz w:val="22"/>
          <w:szCs w:val="22"/>
          <w:lang w:val="pl-PL"/>
        </w:rPr>
        <w:t xml:space="preserve"> Reno3 Pro</w:t>
      </w:r>
      <w:r w:rsidR="0000440B" w:rsidRPr="00421005">
        <w:rPr>
          <w:rFonts w:asciiTheme="minorHAnsi" w:hAnsiTheme="minorHAnsi" w:cstheme="minorHAnsi"/>
          <w:b/>
          <w:color w:val="000000" w:themeColor="text1"/>
          <w:sz w:val="22"/>
          <w:szCs w:val="22"/>
          <w:lang w:val="pl-PL"/>
        </w:rPr>
        <w:t xml:space="preserve"> </w:t>
      </w:r>
      <w:r w:rsidR="00E90B60" w:rsidRPr="00421005">
        <w:rPr>
          <w:rFonts w:asciiTheme="minorHAnsi" w:hAnsiTheme="minorHAnsi" w:cstheme="minorHAnsi"/>
          <w:b/>
          <w:color w:val="000000" w:themeColor="text1"/>
          <w:sz w:val="22"/>
          <w:szCs w:val="22"/>
          <w:lang w:val="pl-PL"/>
        </w:rPr>
        <w:t>rekomendowany</w:t>
      </w:r>
      <w:r w:rsidR="002932DB" w:rsidRPr="00421005">
        <w:rPr>
          <w:rFonts w:asciiTheme="minorHAnsi" w:hAnsiTheme="minorHAnsi" w:cstheme="minorHAnsi"/>
          <w:b/>
          <w:color w:val="000000" w:themeColor="text1"/>
          <w:sz w:val="22"/>
          <w:szCs w:val="22"/>
          <w:lang w:val="pl-PL"/>
        </w:rPr>
        <w:t xml:space="preserve"> w konkursie Dobry Wzór Instytutu Wzornictwa Przemysłowego.</w:t>
      </w:r>
    </w:p>
    <w:p w14:paraId="30115B25" w14:textId="0DB463A5" w:rsidR="00485107" w:rsidRPr="00421005" w:rsidRDefault="00485107" w:rsidP="00485107">
      <w:pPr>
        <w:jc w:val="center"/>
        <w:rPr>
          <w:rFonts w:asciiTheme="minorHAnsi" w:eastAsia="Microsoft YaHei" w:hAnsiTheme="minorHAnsi" w:cstheme="minorHAnsi"/>
          <w:b/>
          <w:color w:val="000000" w:themeColor="text1"/>
          <w:sz w:val="22"/>
          <w:szCs w:val="22"/>
          <w:lang w:val="pl-PL"/>
        </w:rPr>
      </w:pPr>
    </w:p>
    <w:p w14:paraId="0B1D0CCB" w14:textId="53B84066" w:rsidR="00461F44" w:rsidRPr="00421005" w:rsidRDefault="00BC4693" w:rsidP="00461F44">
      <w:pPr>
        <w:jc w:val="both"/>
        <w:rPr>
          <w:b/>
          <w:bCs/>
          <w:noProof/>
          <w:sz w:val="22"/>
          <w:szCs w:val="22"/>
          <w:lang w:val="pl-PL"/>
        </w:rPr>
      </w:pPr>
      <w:r w:rsidRPr="00421005">
        <w:rPr>
          <w:rFonts w:asciiTheme="minorHAnsi" w:eastAsia="OPPOSans M" w:hAnsiTheme="minorHAnsi" w:cstheme="minorHAnsi"/>
          <w:sz w:val="22"/>
          <w:szCs w:val="22"/>
          <w:lang w:val="pl"/>
        </w:rPr>
        <w:br/>
      </w:r>
      <w:r w:rsidR="003827D4" w:rsidRPr="00421005">
        <w:rPr>
          <w:rFonts w:asciiTheme="minorHAnsi" w:eastAsia="OPPOSans M" w:hAnsiTheme="minorHAnsi" w:cstheme="minorHAnsi"/>
          <w:noProof/>
          <w:sz w:val="22"/>
          <w:szCs w:val="22"/>
          <w:lang w:val="pl-PL" w:eastAsia="pl-P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49E226" wp14:editId="14759982">
                <wp:simplePos x="0" y="0"/>
                <wp:positionH relativeFrom="column">
                  <wp:posOffset>-62230</wp:posOffset>
                </wp:positionH>
                <wp:positionV relativeFrom="paragraph">
                  <wp:posOffset>188595</wp:posOffset>
                </wp:positionV>
                <wp:extent cx="5104130" cy="0"/>
                <wp:effectExtent l="0" t="0" r="20320" b="19050"/>
                <wp:wrapThrough wrapText="bothSides">
                  <wp:wrapPolygon edited="0">
                    <wp:start x="0" y="-1"/>
                    <wp:lineTo x="0" y="-1"/>
                    <wp:lineTo x="21605" y="-1"/>
                    <wp:lineTo x="21605" y="-1"/>
                    <wp:lineTo x="0" y="-1"/>
                  </wp:wrapPolygon>
                </wp:wrapThrough>
                <wp:docPr id="8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0413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40404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77AE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-4.9pt;margin-top:14.85pt;width:401.9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" strokecolor="#404040" strokeweight="1pt">
                <w10:wrap type="through"/>
              </v:shape>
            </w:pict>
          </mc:Fallback>
        </mc:AlternateContent>
      </w:r>
      <w:r w:rsidR="008B6D77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Warszawa, </w:t>
      </w:r>
      <w:r w:rsidR="002932DB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>18</w:t>
      </w:r>
      <w:r w:rsidR="00CC1EBF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 </w:t>
      </w:r>
      <w:r w:rsidR="002932DB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maja </w:t>
      </w:r>
      <w:r w:rsidR="008B6D77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>20</w:t>
      </w:r>
      <w:r w:rsidR="005A7A91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20 </w:t>
      </w:r>
      <w:r w:rsidR="008B6D77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r. </w:t>
      </w:r>
      <w:r w:rsidR="00432022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- </w:t>
      </w:r>
      <w:r w:rsidR="002932DB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Model OPPO Reno3 Pro zyskał uznanie Komisji przyznającej wyróżnienia w tegorocznej edycji konkursu Dobry Wzór, organizowanego od wielu lat przez Instytut Wzornictwa Przemysłowego. Produkt doceniono za przemyślaną i ergonomiczną konstrukcję, </w:t>
      </w:r>
      <w:r w:rsidR="001936A6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rodzaj użytych materiałów, </w:t>
      </w:r>
      <w:r w:rsidR="002932DB" w:rsidRPr="00421005">
        <w:rPr>
          <w:rFonts w:asciiTheme="minorHAnsi" w:eastAsia="Calibri" w:hAnsiTheme="minorHAnsi" w:cstheme="minorHAnsi"/>
          <w:b/>
          <w:sz w:val="22"/>
          <w:szCs w:val="22"/>
          <w:lang w:val="pl-PL"/>
        </w:rPr>
        <w:t xml:space="preserve">jakość wykonania oraz estetykę. </w:t>
      </w:r>
    </w:p>
    <w:p w14:paraId="01CFF6B1" w14:textId="4CE09C77" w:rsidR="00461F44" w:rsidRPr="00421005" w:rsidRDefault="00461F44" w:rsidP="00461F44">
      <w:pPr>
        <w:jc w:val="both"/>
        <w:rPr>
          <w:noProof/>
          <w:sz w:val="22"/>
          <w:szCs w:val="22"/>
          <w:lang w:val="pl-PL"/>
        </w:rPr>
      </w:pPr>
    </w:p>
    <w:p w14:paraId="3BAE95E8" w14:textId="64CF7A6D" w:rsidR="00410427" w:rsidRPr="00421005" w:rsidRDefault="00E90B60" w:rsidP="00461F44">
      <w:pPr>
        <w:jc w:val="both"/>
        <w:rPr>
          <w:noProof/>
          <w:sz w:val="22"/>
          <w:szCs w:val="22"/>
          <w:lang w:val="pl-PL"/>
        </w:rPr>
      </w:pPr>
      <w:r w:rsidRPr="00421005">
        <w:rPr>
          <w:noProof/>
          <w:sz w:val="22"/>
          <w:szCs w:val="22"/>
          <w:lang w:val="pl-PL"/>
        </w:rPr>
        <w:t xml:space="preserve">Właśnie zakończył się nabór do XXVII edycji konkursu </w:t>
      </w:r>
      <w:r w:rsidR="002932DB" w:rsidRPr="00421005">
        <w:rPr>
          <w:noProof/>
          <w:sz w:val="22"/>
          <w:szCs w:val="22"/>
          <w:lang w:val="pl-PL"/>
        </w:rPr>
        <w:t>Dobry wzór</w:t>
      </w:r>
      <w:r w:rsidRPr="00421005">
        <w:rPr>
          <w:noProof/>
          <w:sz w:val="22"/>
          <w:szCs w:val="22"/>
          <w:lang w:val="pl-PL"/>
        </w:rPr>
        <w:t xml:space="preserve">, który </w:t>
      </w:r>
      <w:r w:rsidR="002932DB" w:rsidRPr="00421005">
        <w:rPr>
          <w:noProof/>
          <w:sz w:val="22"/>
          <w:szCs w:val="22"/>
          <w:lang w:val="pl-PL"/>
        </w:rPr>
        <w:t>jest najstarszym i najbardziej wiarygodnym polskim konkursem wzorniczym</w:t>
      </w:r>
      <w:r w:rsidRPr="00421005">
        <w:rPr>
          <w:noProof/>
          <w:sz w:val="22"/>
          <w:szCs w:val="22"/>
          <w:lang w:val="pl-PL"/>
        </w:rPr>
        <w:t>. Honorowymi Patronami obejmują go: Minister Rozwoju i Minister Kultury i Dziedzictwa Narodowego</w:t>
      </w:r>
      <w:r w:rsidR="002932DB" w:rsidRPr="00421005">
        <w:rPr>
          <w:noProof/>
          <w:sz w:val="22"/>
          <w:szCs w:val="22"/>
          <w:lang w:val="pl-PL"/>
        </w:rPr>
        <w:t xml:space="preserve">. </w:t>
      </w:r>
      <w:r w:rsidR="001936A6" w:rsidRPr="00421005">
        <w:rPr>
          <w:noProof/>
          <w:sz w:val="22"/>
          <w:szCs w:val="22"/>
          <w:lang w:val="pl-PL"/>
        </w:rPr>
        <w:t xml:space="preserve">Wśród produktów </w:t>
      </w:r>
      <w:r w:rsidRPr="00421005">
        <w:rPr>
          <w:noProof/>
          <w:sz w:val="22"/>
          <w:szCs w:val="22"/>
          <w:lang w:val="pl-PL"/>
        </w:rPr>
        <w:t xml:space="preserve">wybranych do tegorocznego zestawienia </w:t>
      </w:r>
      <w:r w:rsidR="001936A6" w:rsidRPr="00421005">
        <w:rPr>
          <w:noProof/>
          <w:sz w:val="22"/>
          <w:szCs w:val="22"/>
          <w:lang w:val="pl-PL"/>
        </w:rPr>
        <w:t xml:space="preserve">znalazł się model OPPO Reno3 Pro. </w:t>
      </w:r>
      <w:r w:rsidR="00821779" w:rsidRPr="00421005">
        <w:rPr>
          <w:noProof/>
          <w:sz w:val="22"/>
          <w:szCs w:val="22"/>
          <w:lang w:val="pl-PL"/>
        </w:rPr>
        <w:t xml:space="preserve">Swoim nieprzeciętnym wzornictwem oraz doskonałymi możliwościami </w:t>
      </w:r>
      <w:r w:rsidR="00410427" w:rsidRPr="00421005">
        <w:rPr>
          <w:noProof/>
          <w:sz w:val="22"/>
          <w:szCs w:val="22"/>
          <w:lang w:val="pl-PL"/>
        </w:rPr>
        <w:t>niezmiennie wyróżnia się na rynku</w:t>
      </w:r>
      <w:r w:rsidR="001936A6" w:rsidRPr="00421005">
        <w:rPr>
          <w:noProof/>
          <w:sz w:val="22"/>
          <w:szCs w:val="22"/>
          <w:lang w:val="pl-PL"/>
        </w:rPr>
        <w:t xml:space="preserve"> i zdobywa przychylność recenzentów. </w:t>
      </w:r>
      <w:r w:rsidRPr="00421005">
        <w:rPr>
          <w:noProof/>
          <w:sz w:val="22"/>
          <w:szCs w:val="22"/>
          <w:lang w:val="pl-PL"/>
        </w:rPr>
        <w:t xml:space="preserve">Kwalifikacja dokonana przez </w:t>
      </w:r>
      <w:r w:rsidR="001936A6" w:rsidRPr="00421005">
        <w:rPr>
          <w:noProof/>
          <w:sz w:val="22"/>
          <w:szCs w:val="22"/>
          <w:lang w:val="pl-PL"/>
        </w:rPr>
        <w:t xml:space="preserve">Instytutu Wzornictwa Przemysłowego potwierdza sukces OPPO w dążeniu do tworzenia doskonałych - pod kątem wszechstronnie rozumianego designu – produktów. </w:t>
      </w:r>
    </w:p>
    <w:p w14:paraId="19DCF3E0" w14:textId="4C849E35" w:rsidR="001936A6" w:rsidRPr="00421005" w:rsidRDefault="001936A6" w:rsidP="00461F44">
      <w:pPr>
        <w:jc w:val="both"/>
        <w:rPr>
          <w:noProof/>
          <w:sz w:val="22"/>
          <w:szCs w:val="22"/>
          <w:lang w:val="pl-PL"/>
        </w:rPr>
      </w:pPr>
    </w:p>
    <w:p w14:paraId="16B63C2F" w14:textId="37D5B6E6" w:rsidR="001936A6" w:rsidRPr="00421005" w:rsidRDefault="001936A6" w:rsidP="00461F44">
      <w:pPr>
        <w:jc w:val="both"/>
        <w:rPr>
          <w:noProof/>
          <w:sz w:val="22"/>
          <w:szCs w:val="22"/>
          <w:lang w:val="pl-PL"/>
        </w:rPr>
      </w:pPr>
      <w:r w:rsidRPr="00421005">
        <w:rPr>
          <w:noProof/>
          <w:sz w:val="22"/>
          <w:szCs w:val="22"/>
          <w:lang w:val="pl-PL"/>
        </w:rPr>
        <w:t>Wśród cech, które przesądziły o pozytywnej decyzji komisji konkursowej znalazły się: rodzaj i jakość użytych materiałów</w:t>
      </w:r>
      <w:r w:rsidR="00E90B60" w:rsidRPr="00421005">
        <w:rPr>
          <w:noProof/>
          <w:sz w:val="22"/>
          <w:szCs w:val="22"/>
          <w:lang w:val="pl-PL"/>
        </w:rPr>
        <w:t xml:space="preserve">, ergonomię i </w:t>
      </w:r>
      <w:r w:rsidRPr="00421005">
        <w:rPr>
          <w:noProof/>
          <w:sz w:val="22"/>
          <w:szCs w:val="22"/>
          <w:lang w:val="pl-PL"/>
        </w:rPr>
        <w:t xml:space="preserve">jakość wykonania, wysokiej jakości ekran z dodatkowymi rozwiązaniami korzystnymi dla użytkowników (np. trybu ochrony wzroku), a także </w:t>
      </w:r>
      <w:r w:rsidR="00E90B60" w:rsidRPr="00421005">
        <w:rPr>
          <w:noProof/>
          <w:sz w:val="22"/>
          <w:szCs w:val="22"/>
          <w:lang w:val="pl-PL"/>
        </w:rPr>
        <w:t>przykuwającą oko stylistykę – smukłość, lekkość i kolorystykę</w:t>
      </w:r>
      <w:r w:rsidR="00DB0879">
        <w:rPr>
          <w:noProof/>
          <w:sz w:val="22"/>
          <w:szCs w:val="22"/>
          <w:lang w:val="pl-PL"/>
        </w:rPr>
        <w:t>.</w:t>
      </w:r>
    </w:p>
    <w:p w14:paraId="5A83E085" w14:textId="386B8157" w:rsidR="001936A6" w:rsidRPr="00421005" w:rsidRDefault="001936A6" w:rsidP="00461F44">
      <w:pPr>
        <w:jc w:val="both"/>
        <w:rPr>
          <w:noProof/>
          <w:sz w:val="22"/>
          <w:szCs w:val="22"/>
          <w:lang w:val="pl-PL"/>
        </w:rPr>
      </w:pPr>
    </w:p>
    <w:p w14:paraId="77B8C02D" w14:textId="77777777" w:rsidR="00E90B60" w:rsidRPr="00421005" w:rsidRDefault="00E90B60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  <w:r w:rsidRPr="00421005">
        <w:rPr>
          <w:noProof/>
          <w:sz w:val="22"/>
          <w:szCs w:val="22"/>
          <w:lang w:val="pl-PL"/>
        </w:rPr>
        <w:t>Na zakwalifikowane produkty czekają jeszcze dwa etapy eliminacji: pierwszy w lipcu, kiedy zgłoszenia oceni jury profesorskie i drugi, w październiku, kiedy ścisłą czołówkę nagrodzi jury interdyscyplinarne – złożone z ekspertów wdrożeń przemysłowych i designu.</w:t>
      </w:r>
    </w:p>
    <w:p w14:paraId="0729C086" w14:textId="1D76F599" w:rsidR="00E90B60" w:rsidRPr="00421005" w:rsidRDefault="00E90B60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  <w:r w:rsidRPr="00421005">
        <w:rPr>
          <w:noProof/>
          <w:sz w:val="22"/>
          <w:szCs w:val="22"/>
          <w:lang w:val="pl-PL"/>
        </w:rPr>
        <w:t xml:space="preserve"> </w:t>
      </w:r>
    </w:p>
    <w:p w14:paraId="04338F3A" w14:textId="663DDF85" w:rsidR="00E90B60" w:rsidRPr="00421005" w:rsidRDefault="00E90B60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  <w:r w:rsidRPr="00421005">
        <w:rPr>
          <w:noProof/>
          <w:sz w:val="22"/>
          <w:szCs w:val="22"/>
          <w:lang w:val="pl-PL"/>
        </w:rPr>
        <w:t>Niezależnie od tego OPPO Reno3 Pro już teraz ma prawo korzystać z odznaczenia.</w:t>
      </w:r>
    </w:p>
    <w:p w14:paraId="2D6E604A" w14:textId="77777777" w:rsidR="00E90B60" w:rsidRPr="00421005" w:rsidRDefault="00E90B60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</w:p>
    <w:p w14:paraId="57A60F51" w14:textId="0A71AC1E" w:rsidR="00F42DCC" w:rsidRPr="00421005" w:rsidRDefault="00F42DCC" w:rsidP="00524754">
      <w:pPr>
        <w:shd w:val="clear" w:color="auto" w:fill="FFFFFF"/>
        <w:spacing w:before="6" w:after="6" w:line="240" w:lineRule="auto"/>
        <w:jc w:val="both"/>
        <w:rPr>
          <w:rStyle w:val="Hipercze"/>
          <w:rFonts w:cs="Calibri"/>
          <w:noProof/>
          <w:sz w:val="22"/>
          <w:szCs w:val="22"/>
          <w:lang w:val="pl-PL"/>
        </w:rPr>
      </w:pPr>
      <w:r w:rsidRPr="00421005">
        <w:rPr>
          <w:noProof/>
          <w:sz w:val="22"/>
          <w:szCs w:val="22"/>
          <w:lang w:val="pl-PL"/>
        </w:rPr>
        <w:t xml:space="preserve">Szczegółowe informacje na temat OPPO Reno3 </w:t>
      </w:r>
      <w:r w:rsidR="00B5207D" w:rsidRPr="00421005">
        <w:rPr>
          <w:noProof/>
          <w:sz w:val="22"/>
          <w:szCs w:val="22"/>
          <w:lang w:val="pl-PL"/>
        </w:rPr>
        <w:t xml:space="preserve">Pro są dostępne </w:t>
      </w:r>
      <w:r w:rsidRPr="00421005">
        <w:rPr>
          <w:noProof/>
          <w:sz w:val="22"/>
          <w:szCs w:val="22"/>
          <w:lang w:val="pl-PL"/>
        </w:rPr>
        <w:t xml:space="preserve">na </w:t>
      </w:r>
      <w:r w:rsidR="00A15C6F" w:rsidRPr="00421005">
        <w:rPr>
          <w:noProof/>
          <w:sz w:val="22"/>
          <w:szCs w:val="22"/>
          <w:lang w:val="pl-PL"/>
        </w:rPr>
        <w:t>https://www.oppo.com/pl/smartphone-reno3-pro</w:t>
      </w:r>
    </w:p>
    <w:p w14:paraId="739276A3" w14:textId="54DE3397" w:rsidR="00B5207D" w:rsidRPr="00421005" w:rsidRDefault="00B5207D" w:rsidP="00524754">
      <w:pPr>
        <w:shd w:val="clear" w:color="auto" w:fill="FFFFFF"/>
        <w:spacing w:before="6" w:after="6" w:line="240" w:lineRule="auto"/>
        <w:jc w:val="both"/>
        <w:rPr>
          <w:rStyle w:val="Hipercze"/>
          <w:rFonts w:cs="Calibri"/>
          <w:noProof/>
          <w:sz w:val="22"/>
          <w:szCs w:val="22"/>
          <w:lang w:val="pl-PL"/>
        </w:rPr>
      </w:pPr>
    </w:p>
    <w:p w14:paraId="6B6E02BE" w14:textId="7FE9195D" w:rsidR="00B5207D" w:rsidRPr="00421005" w:rsidRDefault="00B5207D" w:rsidP="00524754">
      <w:pPr>
        <w:shd w:val="clear" w:color="auto" w:fill="FFFFFF"/>
        <w:spacing w:before="6" w:after="6" w:line="240" w:lineRule="auto"/>
        <w:jc w:val="both"/>
        <w:rPr>
          <w:rStyle w:val="Hipercze"/>
          <w:rFonts w:cs="Calibri"/>
          <w:noProof/>
          <w:sz w:val="22"/>
          <w:szCs w:val="22"/>
          <w:lang w:val="pl-PL"/>
        </w:rPr>
      </w:pPr>
      <w:r w:rsidRPr="00421005">
        <w:rPr>
          <w:rStyle w:val="Hipercze"/>
          <w:rFonts w:cs="Calibri"/>
          <w:noProof/>
          <w:sz w:val="22"/>
          <w:szCs w:val="22"/>
          <w:lang w:val="pl-PL"/>
        </w:rPr>
        <w:t>Informacje na temat konkursu Dobry Wzór znajdują się na:</w:t>
      </w:r>
      <w:r w:rsidRPr="00421005">
        <w:rPr>
          <w:rStyle w:val="Hipercze"/>
          <w:rFonts w:cs="Calibri"/>
          <w:noProof/>
          <w:sz w:val="22"/>
          <w:szCs w:val="22"/>
          <w:lang w:val="pl-PL"/>
        </w:rPr>
        <w:br/>
      </w:r>
    </w:p>
    <w:p w14:paraId="2C7F0630" w14:textId="4EE2DF95" w:rsidR="00B5207D" w:rsidRPr="00421005" w:rsidRDefault="00FA281A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  <w:hyperlink r:id="rId11" w:history="1">
        <w:r w:rsidR="00B5207D" w:rsidRPr="00421005">
          <w:rPr>
            <w:rStyle w:val="Hipercze"/>
            <w:rFonts w:cs="Calibri"/>
            <w:noProof/>
            <w:sz w:val="22"/>
            <w:szCs w:val="22"/>
          </w:rPr>
          <w:t>https://dobrywzor.com.pl/</w:t>
        </w:r>
      </w:hyperlink>
    </w:p>
    <w:p w14:paraId="70A82C78" w14:textId="6771D399" w:rsidR="00B5207D" w:rsidRPr="00421005" w:rsidRDefault="00B5207D" w:rsidP="00524754">
      <w:pPr>
        <w:shd w:val="clear" w:color="auto" w:fill="FFFFFF"/>
        <w:spacing w:before="6" w:after="6" w:line="240" w:lineRule="auto"/>
        <w:jc w:val="both"/>
        <w:rPr>
          <w:noProof/>
          <w:sz w:val="22"/>
          <w:szCs w:val="22"/>
          <w:lang w:val="pl-PL"/>
        </w:rPr>
      </w:pPr>
      <w:r w:rsidRPr="00421005">
        <w:rPr>
          <w:noProof/>
          <w:sz w:val="22"/>
          <w:szCs w:val="22"/>
          <w:lang w:val="pl-PL"/>
        </w:rPr>
        <w:t xml:space="preserve">i </w:t>
      </w:r>
      <w:hyperlink r:id="rId12" w:history="1">
        <w:r w:rsidRPr="00421005">
          <w:rPr>
            <w:rStyle w:val="Hipercze"/>
            <w:sz w:val="22"/>
            <w:szCs w:val="22"/>
            <w:lang w:val="pl-PL"/>
          </w:rPr>
          <w:t>https://www.iwp.com.pl/projekty_dobry_wzor2020</w:t>
        </w:r>
      </w:hyperlink>
    </w:p>
    <w:p w14:paraId="4FD23ADA" w14:textId="62753815" w:rsidR="00F42DCC" w:rsidRPr="00421005" w:rsidRDefault="00F42DCC" w:rsidP="00524754">
      <w:pPr>
        <w:shd w:val="clear" w:color="auto" w:fill="FFFFFF"/>
        <w:spacing w:before="6" w:after="6" w:line="240" w:lineRule="auto"/>
        <w:jc w:val="both"/>
        <w:rPr>
          <w:rFonts w:ascii="OPPOSans M" w:eastAsia="OPPOSans M" w:hAnsi="OPPOSans M" w:cs="Arial"/>
          <w:noProof/>
          <w:color w:val="000000" w:themeColor="text1"/>
          <w:sz w:val="22"/>
          <w:szCs w:val="22"/>
          <w:lang w:val="pl-PL"/>
        </w:rPr>
      </w:pPr>
    </w:p>
    <w:p w14:paraId="5A7C8353" w14:textId="77777777" w:rsidR="00A5558B" w:rsidRPr="00154AA2" w:rsidRDefault="00A5558B" w:rsidP="00A5558B">
      <w:pPr>
        <w:spacing w:before="6" w:after="6" w:line="360" w:lineRule="auto"/>
        <w:jc w:val="both"/>
        <w:rPr>
          <w:rFonts w:asciiTheme="minorHAnsi" w:eastAsia="Calibri" w:hAnsiTheme="minorHAnsi" w:cstheme="minorHAnsi"/>
          <w:sz w:val="21"/>
          <w:szCs w:val="21"/>
          <w:lang w:val="pl-PL" w:eastAsia="en-US"/>
        </w:rPr>
      </w:pPr>
      <w:r w:rsidRPr="00154AA2">
        <w:rPr>
          <w:rFonts w:asciiTheme="minorHAnsi" w:eastAsia="Calibri" w:hAnsiTheme="minorHAnsi" w:cstheme="minorHAnsi"/>
          <w:b/>
          <w:sz w:val="21"/>
          <w:szCs w:val="21"/>
          <w:lang w:val="pl-PL" w:eastAsia="en-US"/>
        </w:rPr>
        <w:t>W celu uzyskania bardziej szczegółowych informacji prosimy o kontakt z</w:t>
      </w:r>
      <w:r w:rsidRPr="00154AA2">
        <w:rPr>
          <w:rFonts w:asciiTheme="minorHAnsi" w:eastAsia="Calibri" w:hAnsiTheme="minorHAnsi" w:cstheme="minorHAnsi"/>
          <w:sz w:val="21"/>
          <w:szCs w:val="21"/>
          <w:lang w:val="pl-PL" w:eastAsia="en-US"/>
        </w:rPr>
        <w:t>:</w:t>
      </w:r>
    </w:p>
    <w:p w14:paraId="75C6EC87" w14:textId="77777777" w:rsidR="00A5558B" w:rsidRPr="00154AA2" w:rsidRDefault="00A5558B" w:rsidP="00A5558B">
      <w:pPr>
        <w:spacing w:before="6" w:after="6" w:line="360" w:lineRule="auto"/>
        <w:jc w:val="both"/>
        <w:rPr>
          <w:rFonts w:asciiTheme="minorHAnsi" w:eastAsia="Calibri" w:hAnsiTheme="minorHAnsi" w:cstheme="minorHAnsi"/>
          <w:sz w:val="21"/>
          <w:szCs w:val="21"/>
          <w:lang w:val="pl-PL" w:eastAsia="en-US"/>
        </w:rPr>
      </w:pPr>
      <w:r w:rsidRPr="00154AA2">
        <w:rPr>
          <w:rFonts w:asciiTheme="minorHAnsi" w:eastAsia="Calibri" w:hAnsiTheme="minorHAnsi" w:cstheme="minorHAnsi"/>
          <w:sz w:val="21"/>
          <w:szCs w:val="21"/>
          <w:lang w:val="pl-PL" w:eastAsia="en-US"/>
        </w:rPr>
        <w:t>Piotr Żaczko, PR Manager</w:t>
      </w:r>
    </w:p>
    <w:p w14:paraId="6B6CEE07" w14:textId="77777777" w:rsidR="00A5558B" w:rsidRPr="00154AA2" w:rsidRDefault="00A5558B" w:rsidP="00A5558B">
      <w:pPr>
        <w:spacing w:before="6" w:after="6" w:line="240" w:lineRule="auto"/>
        <w:outlineLvl w:val="0"/>
        <w:rPr>
          <w:rStyle w:val="Hipercze"/>
          <w:rFonts w:asciiTheme="minorHAnsi" w:eastAsia="Calibri" w:hAnsiTheme="minorHAnsi" w:cstheme="minorHAnsi"/>
          <w:i/>
          <w:sz w:val="21"/>
          <w:szCs w:val="21"/>
          <w:lang w:val="pl-PL" w:eastAsia="en-US"/>
        </w:rPr>
      </w:pPr>
      <w:hyperlink r:id="rId13" w:history="1">
        <w:r w:rsidRPr="00154AA2">
          <w:rPr>
            <w:rStyle w:val="Hipercze"/>
            <w:rFonts w:asciiTheme="minorHAnsi" w:eastAsia="Calibri" w:hAnsiTheme="minorHAnsi" w:cstheme="minorHAnsi"/>
            <w:i/>
            <w:sz w:val="21"/>
            <w:szCs w:val="21"/>
            <w:lang w:val="pl-PL" w:eastAsia="en-US"/>
          </w:rPr>
          <w:t>piotr.zaczko@oppo-aed.pl</w:t>
        </w:r>
      </w:hyperlink>
    </w:p>
    <w:p w14:paraId="4CF46D77" w14:textId="77777777" w:rsidR="00A5558B" w:rsidRPr="00154AA2" w:rsidRDefault="00A5558B" w:rsidP="00A5558B">
      <w:pPr>
        <w:spacing w:before="6" w:after="6" w:line="240" w:lineRule="auto"/>
        <w:outlineLvl w:val="0"/>
        <w:rPr>
          <w:rStyle w:val="Hipercze"/>
          <w:rFonts w:ascii="Arial" w:eastAsia="OPPOSans M" w:hAnsi="Arial" w:cs="Arial"/>
          <w:color w:val="000000" w:themeColor="text1"/>
          <w:sz w:val="22"/>
          <w:szCs w:val="22"/>
          <w:lang w:val="pl-PL" w:eastAsia="zh-CN"/>
        </w:rPr>
      </w:pPr>
    </w:p>
    <w:p w14:paraId="58184FDC" w14:textId="77777777" w:rsidR="00A5558B" w:rsidRPr="00154AA2" w:rsidRDefault="00A5558B" w:rsidP="00A5558B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  <w:bookmarkStart w:id="0" w:name="ref_[2]_38946"/>
      <w:bookmarkEnd w:id="0"/>
      <w:r w:rsidRPr="00154AA2">
        <w:rPr>
          <w:rFonts w:asciiTheme="minorHAnsi" w:hAnsiTheme="minorHAnsi" w:cstheme="minorHAnsi"/>
          <w:b/>
          <w:color w:val="000000" w:themeColor="text1"/>
          <w:lang w:val="pl-PL"/>
        </w:rPr>
        <w:t xml:space="preserve">O marce OPPO </w:t>
      </w:r>
    </w:p>
    <w:p w14:paraId="37BC9EC3" w14:textId="77777777" w:rsidR="00A5558B" w:rsidRPr="00154AA2" w:rsidRDefault="00A5558B" w:rsidP="00A5558B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</w:p>
    <w:p w14:paraId="5A2371A2" w14:textId="77777777" w:rsidR="00A5558B" w:rsidRPr="00154AA2" w:rsidRDefault="00A5558B" w:rsidP="00A5558B">
      <w:pPr>
        <w:spacing w:before="6" w:after="6" w:line="240" w:lineRule="auto"/>
        <w:jc w:val="both"/>
        <w:rPr>
          <w:rFonts w:asciiTheme="minorHAnsi" w:hAnsiTheme="minorHAnsi" w:cstheme="minorHAnsi"/>
          <w:bCs/>
          <w:color w:val="000000" w:themeColor="text1"/>
          <w:lang w:val="pl-PL"/>
        </w:rPr>
      </w:pPr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 xml:space="preserve">OPPO jest wiodącym producentem inteligentnych urządzeń, która dostarcza produkty o unikalnym wzornictwie i wyposażone w innowacyjne technologie. Firma plasuje się w pierwszej piątce pod </w:t>
      </w:r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lastRenderedPageBreak/>
        <w:t>względem wielkości udziału w globalnej sprzedaży smartfonów. Obecnie działalność OPPO obejmuje ponad 40 krajów i regionów. Firma posiada 6 instytutów badawczych i 4 centra B&amp;R oraz międzynarodowe centrum wzornictwa w Londynie.</w:t>
      </w:r>
    </w:p>
    <w:p w14:paraId="1CCB490B" w14:textId="77777777" w:rsidR="00A5558B" w:rsidRPr="00154AA2" w:rsidRDefault="00A5558B" w:rsidP="00A5558B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</w:p>
    <w:p w14:paraId="3DBDE1C5" w14:textId="77777777" w:rsidR="00A5558B" w:rsidRPr="00154AA2" w:rsidRDefault="00A5558B" w:rsidP="00A5558B">
      <w:pPr>
        <w:spacing w:before="6" w:after="6" w:line="240" w:lineRule="auto"/>
        <w:jc w:val="both"/>
        <w:rPr>
          <w:rFonts w:asciiTheme="minorHAnsi" w:hAnsiTheme="minorHAnsi" w:cstheme="minorHAnsi"/>
          <w:bCs/>
          <w:color w:val="000000" w:themeColor="text1"/>
          <w:lang w:val="pl-PL"/>
        </w:rPr>
      </w:pPr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 xml:space="preserve">Od wprowadzenia na rynek swojego pierwszego smartfonu w 2008 r., firma nieustannie w swoich projektach koncentruje się na jak najlepszym połączeniu najwyższej jakości wzornictwa i przełomowych technologii. To sprawia że OPPO jako pierwsze wprowadziło rozwiązania, które następnie przeniknęły do całego rynku. Na przykład zapoczątkowało erę zdjęć „selfie” oraz będąc pierwszą marką, która wprowadziła smartfony z przednimi aparatami 5 MP i 16 MP, a później także z obrotowym modułem obiektywu, funkcją Ultra HD oraz technologią 5x Dual </w:t>
      </w:r>
      <w:proofErr w:type="spellStart"/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>Camera</w:t>
      </w:r>
      <w:proofErr w:type="spellEnd"/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 xml:space="preserve"> Zoom. Aktualnie OPPO jest pionierem we wdrażaniu rozwiązań opartych o 5G demonstrując pierwsze realne zastosowania tej technologii dla potrzeb konsumenckich oraz przedstawiając pierwsze urządzenie które realnie będzie korzystać z sieci 5G dzięki współpracy ze szwajcarskim operatorem Swisscom.</w:t>
      </w:r>
    </w:p>
    <w:p w14:paraId="388B13F0" w14:textId="77777777" w:rsidR="00A5558B" w:rsidRPr="00154AA2" w:rsidRDefault="00A5558B" w:rsidP="00A5558B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</w:p>
    <w:p w14:paraId="4A88C211" w14:textId="77777777" w:rsidR="00A5558B" w:rsidRPr="00154AA2" w:rsidRDefault="00A5558B" w:rsidP="00A5558B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  <w:r w:rsidRPr="00154AA2">
        <w:rPr>
          <w:rFonts w:asciiTheme="minorHAnsi" w:hAnsiTheme="minorHAnsi" w:cstheme="minorHAnsi"/>
          <w:b/>
          <w:color w:val="000000" w:themeColor="text1"/>
          <w:lang w:val="pl-PL"/>
        </w:rPr>
        <w:t>OPPO w Polsce</w:t>
      </w:r>
    </w:p>
    <w:p w14:paraId="7B89E4E2" w14:textId="77777777" w:rsidR="00A5558B" w:rsidRPr="00154AA2" w:rsidRDefault="00A5558B" w:rsidP="00A5558B">
      <w:pPr>
        <w:spacing w:before="6" w:after="6" w:line="240" w:lineRule="auto"/>
        <w:jc w:val="both"/>
        <w:rPr>
          <w:rFonts w:asciiTheme="minorHAnsi" w:hAnsiTheme="minorHAnsi" w:cstheme="minorHAnsi"/>
          <w:b/>
          <w:color w:val="000000" w:themeColor="text1"/>
          <w:lang w:val="pl-PL"/>
        </w:rPr>
      </w:pPr>
    </w:p>
    <w:p w14:paraId="741EA2B7" w14:textId="77777777" w:rsidR="00A5558B" w:rsidRPr="00154AA2" w:rsidRDefault="00A5558B" w:rsidP="00A5558B">
      <w:pPr>
        <w:spacing w:before="6" w:after="6" w:line="240" w:lineRule="auto"/>
        <w:jc w:val="both"/>
        <w:rPr>
          <w:rFonts w:ascii="OPPOSans M" w:eastAsia="OPPOSans M" w:hAnsi="OPPOSans M" w:cs="Arial"/>
          <w:bCs/>
          <w:i/>
          <w:color w:val="000000" w:themeColor="text1"/>
          <w:lang w:val="pl-PL"/>
        </w:rPr>
      </w:pPr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 xml:space="preserve">Marka OPPO jest obecna w Polsce od stycznia 2019 roku i systematycznie buduje swoją pozycję na rynku. Produkty OPPO można zakupić u najbardziej renomowanych sprzedawców detalicznych: </w:t>
      </w:r>
      <w:proofErr w:type="spellStart"/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>MediaMarkt</w:t>
      </w:r>
      <w:proofErr w:type="spellEnd"/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 xml:space="preserve">, Media </w:t>
      </w:r>
      <w:proofErr w:type="spellStart"/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>Expert</w:t>
      </w:r>
      <w:proofErr w:type="spellEnd"/>
      <w:r w:rsidRPr="00154AA2">
        <w:rPr>
          <w:rFonts w:asciiTheme="minorHAnsi" w:hAnsiTheme="minorHAnsi" w:cstheme="minorHAnsi"/>
          <w:bCs/>
          <w:color w:val="000000" w:themeColor="text1"/>
          <w:lang w:val="pl-PL"/>
        </w:rPr>
        <w:t>, RTV Euro AGD, NEONET i x-kom oraz poprzez Strefę Marki OPPO na Allegro. Smartfony OPPO znajdują się także w ofercie operatorów telekomunikacyjnych.</w:t>
      </w:r>
    </w:p>
    <w:p w14:paraId="65554521" w14:textId="77777777" w:rsidR="00265AD9" w:rsidRPr="00421005" w:rsidRDefault="00265AD9" w:rsidP="00A5558B">
      <w:pPr>
        <w:spacing w:before="6" w:after="6" w:line="360" w:lineRule="auto"/>
        <w:jc w:val="both"/>
        <w:rPr>
          <w:rFonts w:ascii="OPPOSans M" w:eastAsia="OPPOSans M" w:hAnsi="OPPOSans M" w:cs="Arial"/>
          <w:i/>
          <w:color w:val="000000" w:themeColor="text1"/>
          <w:sz w:val="22"/>
          <w:szCs w:val="22"/>
          <w:lang w:val="pl-PL"/>
        </w:rPr>
      </w:pPr>
    </w:p>
    <w:sectPr w:rsidR="00265AD9" w:rsidRPr="00421005" w:rsidSect="007644B5">
      <w:footerReference w:type="default" r:id="rId14"/>
      <w:headerReference w:type="first" r:id="rId15"/>
      <w:footerReference w:type="first" r:id="rId16"/>
      <w:pgSz w:w="12240" w:h="15840"/>
      <w:pgMar w:top="1947" w:right="3168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225DE1" w14:textId="77777777" w:rsidR="00690C36" w:rsidRDefault="00690C36">
      <w:pPr>
        <w:spacing w:line="240" w:lineRule="auto"/>
      </w:pPr>
      <w:r>
        <w:separator/>
      </w:r>
    </w:p>
  </w:endnote>
  <w:endnote w:type="continuationSeparator" w:id="0">
    <w:p w14:paraId="0EAA5553" w14:textId="77777777" w:rsidR="00690C36" w:rsidRDefault="00690C36">
      <w:pPr>
        <w:spacing w:line="240" w:lineRule="auto"/>
      </w:pPr>
      <w:r>
        <w:continuationSeparator/>
      </w:r>
    </w:p>
  </w:endnote>
  <w:endnote w:type="continuationNotice" w:id="1">
    <w:p w14:paraId="5C895695" w14:textId="77777777" w:rsidR="00690C36" w:rsidRDefault="00690C3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POSans M">
    <w:altName w:val="SimSun"/>
    <w:charset w:val="86"/>
    <w:family w:val="roman"/>
    <w:pitch w:val="variable"/>
    <w:sig w:usb0="A00002BF" w:usb1="0A0F004A" w:usb2="00000016" w:usb3="00000000" w:csb0="0004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P Simplified">
    <w:altName w:val="Segoe Print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BC4DF" w14:textId="77777777" w:rsidR="004010E7" w:rsidRDefault="004010E7">
    <w:pPr>
      <w:pStyle w:val="Stopka"/>
    </w:pPr>
  </w:p>
  <w:p w14:paraId="098C6C6B" w14:textId="35146B86" w:rsidR="004010E7" w:rsidRPr="00CD07E3" w:rsidRDefault="004010E7" w:rsidP="007644B5">
    <w:pPr>
      <w:pStyle w:val="Stopka"/>
      <w:jc w:val="center"/>
      <w:rPr>
        <w:rFonts w:ascii="HP Simplified" w:hAnsi="HP Simplified"/>
      </w:rPr>
    </w:pPr>
    <w:r>
      <w:rPr>
        <w:rFonts w:ascii="HP Simplified" w:hAnsi="HP Simplified"/>
        <w:lang w:val="pl"/>
      </w:rPr>
      <w:t>Strona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PAGE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  <w:r>
      <w:rPr>
        <w:rFonts w:ascii="HP Simplified" w:hAnsi="HP Simplified"/>
        <w:lang w:val="pl"/>
      </w:rPr>
      <w:t xml:space="preserve"> z 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NUMPAGES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4DD631" w14:textId="2FCD148A" w:rsidR="004010E7" w:rsidRDefault="004010E7" w:rsidP="007644B5">
    <w:pPr>
      <w:pStyle w:val="Stopka"/>
      <w:tabs>
        <w:tab w:val="clear" w:pos="173"/>
      </w:tabs>
      <w:jc w:val="center"/>
      <w:rPr>
        <w:rFonts w:ascii="HP Simplified" w:hAnsi="HP Simplified"/>
      </w:rPr>
    </w:pPr>
    <w:r>
      <w:rPr>
        <w:rFonts w:ascii="HP Simplified" w:hAnsi="HP Simplified"/>
        <w:noProof/>
        <w:lang w:val="pl-PL"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0" wp14:anchorId="58A6C337" wp14:editId="109BF112">
              <wp:simplePos x="0" y="0"/>
              <wp:positionH relativeFrom="page">
                <wp:posOffset>2289175</wp:posOffset>
              </wp:positionH>
              <wp:positionV relativeFrom="page">
                <wp:posOffset>8961120</wp:posOffset>
              </wp:positionV>
              <wp:extent cx="4572000" cy="45720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7BFC15" w14:textId="77777777" w:rsidR="004010E7" w:rsidRDefault="004010E7">
                          <w:pPr>
                            <w:pStyle w:val="LegalText"/>
                          </w:pP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A6C3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80.25pt;margin-top:705.6pt;width:5in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" o:allowoverlap="f" filled="f" stroked="f">
              <v:textbox inset="0,0,0,0">
                <w:txbxContent>
                  <w:p w14:paraId="497BFC15" w14:textId="77777777" w:rsidR="004010E7" w:rsidRDefault="004010E7">
                    <w:pPr>
                      <w:pStyle w:val="LegalText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HP Simplified" w:hAnsi="HP Simplified"/>
        <w:lang w:val="pl"/>
      </w:rPr>
      <w:t>Strona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PAGE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1</w:t>
    </w:r>
    <w:r>
      <w:rPr>
        <w:rFonts w:ascii="HP Simplified" w:hAnsi="HP Simplified"/>
        <w:lang w:val="pl"/>
      </w:rPr>
      <w:fldChar w:fldCharType="end"/>
    </w:r>
    <w:r>
      <w:rPr>
        <w:rFonts w:ascii="HP Simplified" w:hAnsi="HP Simplified"/>
        <w:lang w:val="pl"/>
      </w:rPr>
      <w:t xml:space="preserve"> z </w:t>
    </w:r>
    <w:r>
      <w:rPr>
        <w:rFonts w:ascii="HP Simplified" w:hAnsi="HP Simplified"/>
        <w:lang w:val="pl"/>
      </w:rPr>
      <w:fldChar w:fldCharType="begin"/>
    </w:r>
    <w:r>
      <w:rPr>
        <w:rFonts w:ascii="HP Simplified" w:hAnsi="HP Simplified"/>
        <w:lang w:val="pl"/>
      </w:rPr>
      <w:instrText xml:space="preserve"> NUMPAGES </w:instrText>
    </w:r>
    <w:r>
      <w:rPr>
        <w:rFonts w:ascii="HP Simplified" w:hAnsi="HP Simplified"/>
        <w:lang w:val="pl"/>
      </w:rPr>
      <w:fldChar w:fldCharType="separate"/>
    </w:r>
    <w:r w:rsidR="00485107">
      <w:rPr>
        <w:rFonts w:ascii="HP Simplified" w:hAnsi="HP Simplified"/>
        <w:noProof/>
        <w:lang w:val="pl"/>
      </w:rPr>
      <w:t>2</w:t>
    </w:r>
    <w:r>
      <w:rPr>
        <w:rFonts w:ascii="HP Simplified" w:hAnsi="HP Simplified"/>
        <w:lang w:val="p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99010" w14:textId="77777777" w:rsidR="00690C36" w:rsidRDefault="00690C36">
      <w:pPr>
        <w:spacing w:line="240" w:lineRule="auto"/>
      </w:pPr>
      <w:r>
        <w:separator/>
      </w:r>
    </w:p>
  </w:footnote>
  <w:footnote w:type="continuationSeparator" w:id="0">
    <w:p w14:paraId="36149236" w14:textId="77777777" w:rsidR="00690C36" w:rsidRDefault="00690C36">
      <w:pPr>
        <w:spacing w:line="240" w:lineRule="auto"/>
      </w:pPr>
      <w:r>
        <w:continuationSeparator/>
      </w:r>
    </w:p>
  </w:footnote>
  <w:footnote w:type="continuationNotice" w:id="1">
    <w:p w14:paraId="209BD2C0" w14:textId="77777777" w:rsidR="00690C36" w:rsidRDefault="00690C3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5B82F" w14:textId="77777777" w:rsidR="004010E7" w:rsidRPr="00DB4DBE" w:rsidRDefault="004010E7" w:rsidP="00BC4693">
    <w:pPr>
      <w:pStyle w:val="HPInformation"/>
      <w:rPr>
        <w:rFonts w:ascii="HP Simplified" w:hAnsi="HP Simplified"/>
      </w:rPr>
    </w:pPr>
    <w:r>
      <w:rPr>
        <w:noProof/>
        <w:lang w:val="pl-PL" w:eastAsia="pl-PL"/>
      </w:rPr>
      <w:drawing>
        <wp:anchor distT="0" distB="0" distL="114300" distR="114300" simplePos="0" relativeHeight="251661312" behindDoc="0" locked="0" layoutInCell="1" allowOverlap="1" wp14:anchorId="653B1D90" wp14:editId="27EA0AA2">
          <wp:simplePos x="0" y="0"/>
          <wp:positionH relativeFrom="rightMargin">
            <wp:posOffset>-1905</wp:posOffset>
          </wp:positionH>
          <wp:positionV relativeFrom="paragraph">
            <wp:posOffset>-407035</wp:posOffset>
          </wp:positionV>
          <wp:extent cx="1676400" cy="1183005"/>
          <wp:effectExtent l="0" t="0" r="0" b="0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1183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487E645" w14:textId="77777777" w:rsidR="004010E7" w:rsidRPr="00DB4DBE" w:rsidRDefault="004010E7" w:rsidP="00DB4DBE">
    <w:pPr>
      <w:pStyle w:val="HPInformation"/>
      <w:rPr>
        <w:rFonts w:ascii="HP Simplified" w:hAnsi="HP Simplifie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C68B5"/>
    <w:multiLevelType w:val="hybridMultilevel"/>
    <w:tmpl w:val="44725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220D6"/>
    <w:multiLevelType w:val="hybridMultilevel"/>
    <w:tmpl w:val="4DAE59AC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9A70561"/>
    <w:multiLevelType w:val="hybridMultilevel"/>
    <w:tmpl w:val="ED84972E"/>
    <w:lvl w:ilvl="0" w:tplc="A6E8ADAA">
      <w:start w:val="2"/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B5495"/>
    <w:multiLevelType w:val="hybridMultilevel"/>
    <w:tmpl w:val="3252E778"/>
    <w:lvl w:ilvl="0" w:tplc="779AB7F8">
      <w:start w:val="1"/>
      <w:numFmt w:val="bullet"/>
      <w:lvlText w:val="•"/>
      <w:lvlJc w:val="left"/>
      <w:pPr>
        <w:ind w:left="84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5970029"/>
    <w:multiLevelType w:val="hybridMultilevel"/>
    <w:tmpl w:val="092093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30841"/>
    <w:multiLevelType w:val="hybridMultilevel"/>
    <w:tmpl w:val="63448D2C"/>
    <w:lvl w:ilvl="0" w:tplc="DDF6A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EE4D66"/>
    <w:multiLevelType w:val="hybridMultilevel"/>
    <w:tmpl w:val="EB2EC740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25302C5"/>
    <w:multiLevelType w:val="hybridMultilevel"/>
    <w:tmpl w:val="4CD4CCA6"/>
    <w:lvl w:ilvl="0" w:tplc="8C0AD32E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D6FCD"/>
    <w:multiLevelType w:val="multilevel"/>
    <w:tmpl w:val="D0480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0B156A"/>
    <w:multiLevelType w:val="hybridMultilevel"/>
    <w:tmpl w:val="A7668E6C"/>
    <w:lvl w:ilvl="0" w:tplc="371E0A8A">
      <w:start w:val="1"/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C80138"/>
    <w:multiLevelType w:val="hybridMultilevel"/>
    <w:tmpl w:val="027CB1A2"/>
    <w:lvl w:ilvl="0" w:tplc="5A3E7634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0527AB"/>
    <w:multiLevelType w:val="multilevel"/>
    <w:tmpl w:val="10B89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A0495A"/>
    <w:multiLevelType w:val="hybridMultilevel"/>
    <w:tmpl w:val="8C96D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F620F4"/>
    <w:multiLevelType w:val="hybridMultilevel"/>
    <w:tmpl w:val="AF4EF0BA"/>
    <w:lvl w:ilvl="0" w:tplc="01C652D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638636F"/>
    <w:multiLevelType w:val="hybridMultilevel"/>
    <w:tmpl w:val="F53E0F94"/>
    <w:lvl w:ilvl="0" w:tplc="D63073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03B2F"/>
    <w:multiLevelType w:val="hybridMultilevel"/>
    <w:tmpl w:val="FAF06196"/>
    <w:lvl w:ilvl="0" w:tplc="17A4581E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2D6D44"/>
    <w:multiLevelType w:val="hybridMultilevel"/>
    <w:tmpl w:val="FB129406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806710A"/>
    <w:multiLevelType w:val="hybridMultilevel"/>
    <w:tmpl w:val="9E76BB60"/>
    <w:lvl w:ilvl="0" w:tplc="D6307334">
      <w:numFmt w:val="bullet"/>
      <w:lvlText w:val="-"/>
      <w:lvlJc w:val="left"/>
      <w:pPr>
        <w:ind w:left="84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7176D20"/>
    <w:multiLevelType w:val="hybridMultilevel"/>
    <w:tmpl w:val="C63A4D94"/>
    <w:lvl w:ilvl="0" w:tplc="148CBE52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51C23"/>
    <w:multiLevelType w:val="hybridMultilevel"/>
    <w:tmpl w:val="54BE78E0"/>
    <w:lvl w:ilvl="0" w:tplc="7B80503A">
      <w:numFmt w:val="bullet"/>
      <w:lvlText w:val="-"/>
      <w:lvlJc w:val="left"/>
      <w:pPr>
        <w:ind w:left="720" w:hanging="360"/>
      </w:pPr>
      <w:rPr>
        <w:rFonts w:ascii="OPPOSans M" w:eastAsia="OPPOSans M" w:hAnsi="OPPOSans M" w:cs="Arial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3"/>
  </w:num>
  <w:num w:numId="4">
    <w:abstractNumId w:val="1"/>
  </w:num>
  <w:num w:numId="5">
    <w:abstractNumId w:val="16"/>
  </w:num>
  <w:num w:numId="6">
    <w:abstractNumId w:val="17"/>
  </w:num>
  <w:num w:numId="7">
    <w:abstractNumId w:val="6"/>
  </w:num>
  <w:num w:numId="8">
    <w:abstractNumId w:val="18"/>
  </w:num>
  <w:num w:numId="9">
    <w:abstractNumId w:val="15"/>
  </w:num>
  <w:num w:numId="10">
    <w:abstractNumId w:val="19"/>
  </w:num>
  <w:num w:numId="11">
    <w:abstractNumId w:val="7"/>
  </w:num>
  <w:num w:numId="12">
    <w:abstractNumId w:val="12"/>
  </w:num>
  <w:num w:numId="13">
    <w:abstractNumId w:val="0"/>
  </w:num>
  <w:num w:numId="14">
    <w:abstractNumId w:val="8"/>
  </w:num>
  <w:num w:numId="15">
    <w:abstractNumId w:val="11"/>
  </w:num>
  <w:num w:numId="16">
    <w:abstractNumId w:val="4"/>
  </w:num>
  <w:num w:numId="17">
    <w:abstractNumId w:val="9"/>
  </w:num>
  <w:num w:numId="18">
    <w:abstractNumId w:val="10"/>
  </w:num>
  <w:num w:numId="19">
    <w:abstractNumId w:val="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zE0NDEyMjc0NzRW0lEKTi0uzszPAymwrAUA32CdCSwAAAA="/>
  </w:docVars>
  <w:rsids>
    <w:rsidRoot w:val="006274C3"/>
    <w:rsid w:val="00000A5E"/>
    <w:rsid w:val="0000224A"/>
    <w:rsid w:val="00002592"/>
    <w:rsid w:val="000034F9"/>
    <w:rsid w:val="00003A61"/>
    <w:rsid w:val="00004115"/>
    <w:rsid w:val="00004373"/>
    <w:rsid w:val="0000438D"/>
    <w:rsid w:val="0000440B"/>
    <w:rsid w:val="00004526"/>
    <w:rsid w:val="00004670"/>
    <w:rsid w:val="00005E5B"/>
    <w:rsid w:val="00006217"/>
    <w:rsid w:val="000109DE"/>
    <w:rsid w:val="000153C2"/>
    <w:rsid w:val="0001542B"/>
    <w:rsid w:val="00015CD6"/>
    <w:rsid w:val="00023209"/>
    <w:rsid w:val="00026EEC"/>
    <w:rsid w:val="00027D94"/>
    <w:rsid w:val="00030E55"/>
    <w:rsid w:val="000313E1"/>
    <w:rsid w:val="00031C55"/>
    <w:rsid w:val="00032DCB"/>
    <w:rsid w:val="00035CFF"/>
    <w:rsid w:val="00036C2F"/>
    <w:rsid w:val="00036F92"/>
    <w:rsid w:val="00037A67"/>
    <w:rsid w:val="00040831"/>
    <w:rsid w:val="00040F03"/>
    <w:rsid w:val="00041BDF"/>
    <w:rsid w:val="000424B2"/>
    <w:rsid w:val="0004261E"/>
    <w:rsid w:val="000436EB"/>
    <w:rsid w:val="000450ED"/>
    <w:rsid w:val="00046878"/>
    <w:rsid w:val="000473F8"/>
    <w:rsid w:val="000505DE"/>
    <w:rsid w:val="00050CB3"/>
    <w:rsid w:val="00050CD0"/>
    <w:rsid w:val="000536AF"/>
    <w:rsid w:val="000556E3"/>
    <w:rsid w:val="00061921"/>
    <w:rsid w:val="00061FCA"/>
    <w:rsid w:val="00061FDB"/>
    <w:rsid w:val="0006565D"/>
    <w:rsid w:val="000660C5"/>
    <w:rsid w:val="000706D0"/>
    <w:rsid w:val="00070C04"/>
    <w:rsid w:val="00070FF2"/>
    <w:rsid w:val="00072C87"/>
    <w:rsid w:val="0007383D"/>
    <w:rsid w:val="000759C6"/>
    <w:rsid w:val="00081F40"/>
    <w:rsid w:val="00084AD6"/>
    <w:rsid w:val="00084FAC"/>
    <w:rsid w:val="0008621C"/>
    <w:rsid w:val="0008676F"/>
    <w:rsid w:val="00090B13"/>
    <w:rsid w:val="00091582"/>
    <w:rsid w:val="0009217F"/>
    <w:rsid w:val="00093DAD"/>
    <w:rsid w:val="00094328"/>
    <w:rsid w:val="00094870"/>
    <w:rsid w:val="00094ED0"/>
    <w:rsid w:val="00094F8C"/>
    <w:rsid w:val="000955CA"/>
    <w:rsid w:val="00095844"/>
    <w:rsid w:val="00095F6F"/>
    <w:rsid w:val="000A03ED"/>
    <w:rsid w:val="000A249A"/>
    <w:rsid w:val="000A2A61"/>
    <w:rsid w:val="000A2C99"/>
    <w:rsid w:val="000A3DF8"/>
    <w:rsid w:val="000A4E9C"/>
    <w:rsid w:val="000A4EAC"/>
    <w:rsid w:val="000A51E3"/>
    <w:rsid w:val="000A5483"/>
    <w:rsid w:val="000A6C68"/>
    <w:rsid w:val="000A7AB9"/>
    <w:rsid w:val="000B0A73"/>
    <w:rsid w:val="000B0E19"/>
    <w:rsid w:val="000B28C9"/>
    <w:rsid w:val="000B2D7D"/>
    <w:rsid w:val="000B36F0"/>
    <w:rsid w:val="000B3FE3"/>
    <w:rsid w:val="000B469B"/>
    <w:rsid w:val="000B5BA0"/>
    <w:rsid w:val="000B6996"/>
    <w:rsid w:val="000B6D28"/>
    <w:rsid w:val="000B6D35"/>
    <w:rsid w:val="000B76BD"/>
    <w:rsid w:val="000B7EA5"/>
    <w:rsid w:val="000C06E4"/>
    <w:rsid w:val="000C0E3A"/>
    <w:rsid w:val="000C39D0"/>
    <w:rsid w:val="000C3FEC"/>
    <w:rsid w:val="000C523A"/>
    <w:rsid w:val="000C57CE"/>
    <w:rsid w:val="000C61C8"/>
    <w:rsid w:val="000C64AD"/>
    <w:rsid w:val="000C6D01"/>
    <w:rsid w:val="000C6D77"/>
    <w:rsid w:val="000D0ED8"/>
    <w:rsid w:val="000D4156"/>
    <w:rsid w:val="000D47F6"/>
    <w:rsid w:val="000D4CBB"/>
    <w:rsid w:val="000D66C4"/>
    <w:rsid w:val="000E0A48"/>
    <w:rsid w:val="000E1D3A"/>
    <w:rsid w:val="000E1F91"/>
    <w:rsid w:val="000E34A6"/>
    <w:rsid w:val="000E363B"/>
    <w:rsid w:val="000E465F"/>
    <w:rsid w:val="000E4783"/>
    <w:rsid w:val="000E4CED"/>
    <w:rsid w:val="000E4D39"/>
    <w:rsid w:val="000E748A"/>
    <w:rsid w:val="000F047F"/>
    <w:rsid w:val="000F18BB"/>
    <w:rsid w:val="000F2050"/>
    <w:rsid w:val="000F31E0"/>
    <w:rsid w:val="000F3C12"/>
    <w:rsid w:val="000F56BA"/>
    <w:rsid w:val="000F7504"/>
    <w:rsid w:val="000F754E"/>
    <w:rsid w:val="0010042B"/>
    <w:rsid w:val="00100F20"/>
    <w:rsid w:val="001010BE"/>
    <w:rsid w:val="00102897"/>
    <w:rsid w:val="00103146"/>
    <w:rsid w:val="001050DA"/>
    <w:rsid w:val="00106F2A"/>
    <w:rsid w:val="00107752"/>
    <w:rsid w:val="001077D9"/>
    <w:rsid w:val="00111766"/>
    <w:rsid w:val="001134EE"/>
    <w:rsid w:val="00115252"/>
    <w:rsid w:val="001165EA"/>
    <w:rsid w:val="00121D70"/>
    <w:rsid w:val="00122CF1"/>
    <w:rsid w:val="0012404D"/>
    <w:rsid w:val="00124F50"/>
    <w:rsid w:val="0012545C"/>
    <w:rsid w:val="001263EC"/>
    <w:rsid w:val="00126766"/>
    <w:rsid w:val="00130260"/>
    <w:rsid w:val="00130E79"/>
    <w:rsid w:val="00131B0E"/>
    <w:rsid w:val="001334C8"/>
    <w:rsid w:val="001349EF"/>
    <w:rsid w:val="0013519A"/>
    <w:rsid w:val="001408C9"/>
    <w:rsid w:val="00143414"/>
    <w:rsid w:val="001438A1"/>
    <w:rsid w:val="001439CB"/>
    <w:rsid w:val="00143CDB"/>
    <w:rsid w:val="00143EC9"/>
    <w:rsid w:val="00144269"/>
    <w:rsid w:val="00145046"/>
    <w:rsid w:val="001457A6"/>
    <w:rsid w:val="00146A6B"/>
    <w:rsid w:val="00146C14"/>
    <w:rsid w:val="001477CD"/>
    <w:rsid w:val="00147E81"/>
    <w:rsid w:val="00150910"/>
    <w:rsid w:val="0015443F"/>
    <w:rsid w:val="00155660"/>
    <w:rsid w:val="00157AA7"/>
    <w:rsid w:val="0016202A"/>
    <w:rsid w:val="00163CEA"/>
    <w:rsid w:val="00163D4C"/>
    <w:rsid w:val="001717AA"/>
    <w:rsid w:val="001720FF"/>
    <w:rsid w:val="001724DE"/>
    <w:rsid w:val="00173327"/>
    <w:rsid w:val="00173D07"/>
    <w:rsid w:val="00174C7E"/>
    <w:rsid w:val="00176469"/>
    <w:rsid w:val="00177D44"/>
    <w:rsid w:val="001816EF"/>
    <w:rsid w:val="00183ED8"/>
    <w:rsid w:val="00183FF9"/>
    <w:rsid w:val="00184E20"/>
    <w:rsid w:val="001853BE"/>
    <w:rsid w:val="00187D28"/>
    <w:rsid w:val="001905FC"/>
    <w:rsid w:val="0019124F"/>
    <w:rsid w:val="00192F5A"/>
    <w:rsid w:val="001936A6"/>
    <w:rsid w:val="001944F0"/>
    <w:rsid w:val="001954AA"/>
    <w:rsid w:val="00196259"/>
    <w:rsid w:val="001A0188"/>
    <w:rsid w:val="001A1260"/>
    <w:rsid w:val="001A2B3B"/>
    <w:rsid w:val="001A453B"/>
    <w:rsid w:val="001A6706"/>
    <w:rsid w:val="001B1C4D"/>
    <w:rsid w:val="001B2F2C"/>
    <w:rsid w:val="001B5DAF"/>
    <w:rsid w:val="001B5F12"/>
    <w:rsid w:val="001B6820"/>
    <w:rsid w:val="001B6B5D"/>
    <w:rsid w:val="001B6E08"/>
    <w:rsid w:val="001C3A20"/>
    <w:rsid w:val="001C3DB5"/>
    <w:rsid w:val="001C4299"/>
    <w:rsid w:val="001C5F06"/>
    <w:rsid w:val="001C63BA"/>
    <w:rsid w:val="001C69F6"/>
    <w:rsid w:val="001C6A25"/>
    <w:rsid w:val="001C71C1"/>
    <w:rsid w:val="001D05AE"/>
    <w:rsid w:val="001D0CE8"/>
    <w:rsid w:val="001D292F"/>
    <w:rsid w:val="001D2B61"/>
    <w:rsid w:val="001D3A37"/>
    <w:rsid w:val="001D46F2"/>
    <w:rsid w:val="001D53E5"/>
    <w:rsid w:val="001D6413"/>
    <w:rsid w:val="001D74F4"/>
    <w:rsid w:val="001E11E5"/>
    <w:rsid w:val="001E3AFA"/>
    <w:rsid w:val="001E4E16"/>
    <w:rsid w:val="001E6130"/>
    <w:rsid w:val="001E7856"/>
    <w:rsid w:val="001E7B1F"/>
    <w:rsid w:val="001F269F"/>
    <w:rsid w:val="001F2C31"/>
    <w:rsid w:val="001F3424"/>
    <w:rsid w:val="001F5840"/>
    <w:rsid w:val="001F58ED"/>
    <w:rsid w:val="001F5978"/>
    <w:rsid w:val="001F5D92"/>
    <w:rsid w:val="001F62D3"/>
    <w:rsid w:val="002008A5"/>
    <w:rsid w:val="00201E32"/>
    <w:rsid w:val="002020E7"/>
    <w:rsid w:val="00202571"/>
    <w:rsid w:val="00203F96"/>
    <w:rsid w:val="00204BDD"/>
    <w:rsid w:val="0020584C"/>
    <w:rsid w:val="002059DC"/>
    <w:rsid w:val="0020602D"/>
    <w:rsid w:val="00207A11"/>
    <w:rsid w:val="002105AB"/>
    <w:rsid w:val="00210896"/>
    <w:rsid w:val="002108F9"/>
    <w:rsid w:val="00211091"/>
    <w:rsid w:val="00216530"/>
    <w:rsid w:val="0021698D"/>
    <w:rsid w:val="0022068D"/>
    <w:rsid w:val="00220B88"/>
    <w:rsid w:val="00221B35"/>
    <w:rsid w:val="00225FD0"/>
    <w:rsid w:val="00226430"/>
    <w:rsid w:val="0022725D"/>
    <w:rsid w:val="002324BA"/>
    <w:rsid w:val="002324CE"/>
    <w:rsid w:val="00233681"/>
    <w:rsid w:val="00233693"/>
    <w:rsid w:val="002347C6"/>
    <w:rsid w:val="0023623A"/>
    <w:rsid w:val="002408B2"/>
    <w:rsid w:val="00240D23"/>
    <w:rsid w:val="0024213C"/>
    <w:rsid w:val="00244469"/>
    <w:rsid w:val="0024452B"/>
    <w:rsid w:val="00245C92"/>
    <w:rsid w:val="00245D4A"/>
    <w:rsid w:val="002462CD"/>
    <w:rsid w:val="00246F3B"/>
    <w:rsid w:val="00247CDF"/>
    <w:rsid w:val="002502E1"/>
    <w:rsid w:val="0025148A"/>
    <w:rsid w:val="00251E06"/>
    <w:rsid w:val="00254F30"/>
    <w:rsid w:val="00256059"/>
    <w:rsid w:val="002562F9"/>
    <w:rsid w:val="00256430"/>
    <w:rsid w:val="00256EB9"/>
    <w:rsid w:val="002574EB"/>
    <w:rsid w:val="00260932"/>
    <w:rsid w:val="002615C8"/>
    <w:rsid w:val="00263599"/>
    <w:rsid w:val="00264C6D"/>
    <w:rsid w:val="00265AD9"/>
    <w:rsid w:val="002662C7"/>
    <w:rsid w:val="0026697D"/>
    <w:rsid w:val="0027343E"/>
    <w:rsid w:val="00273DC3"/>
    <w:rsid w:val="002740C2"/>
    <w:rsid w:val="00275280"/>
    <w:rsid w:val="00276798"/>
    <w:rsid w:val="002804C6"/>
    <w:rsid w:val="00281323"/>
    <w:rsid w:val="00282024"/>
    <w:rsid w:val="00282E01"/>
    <w:rsid w:val="002838DA"/>
    <w:rsid w:val="002872B4"/>
    <w:rsid w:val="00290AAE"/>
    <w:rsid w:val="00291382"/>
    <w:rsid w:val="002932DB"/>
    <w:rsid w:val="00296D57"/>
    <w:rsid w:val="00297CF1"/>
    <w:rsid w:val="002A0658"/>
    <w:rsid w:val="002A14DB"/>
    <w:rsid w:val="002A162D"/>
    <w:rsid w:val="002A177F"/>
    <w:rsid w:val="002A3030"/>
    <w:rsid w:val="002A3500"/>
    <w:rsid w:val="002A46C4"/>
    <w:rsid w:val="002A5148"/>
    <w:rsid w:val="002A6DF7"/>
    <w:rsid w:val="002A77DC"/>
    <w:rsid w:val="002A7C13"/>
    <w:rsid w:val="002A7ECA"/>
    <w:rsid w:val="002B26E7"/>
    <w:rsid w:val="002B27CF"/>
    <w:rsid w:val="002B4295"/>
    <w:rsid w:val="002B599E"/>
    <w:rsid w:val="002B59DC"/>
    <w:rsid w:val="002B75B7"/>
    <w:rsid w:val="002C07DD"/>
    <w:rsid w:val="002C0D64"/>
    <w:rsid w:val="002C1A17"/>
    <w:rsid w:val="002C1F41"/>
    <w:rsid w:val="002C4CB1"/>
    <w:rsid w:val="002C4D76"/>
    <w:rsid w:val="002C4EE3"/>
    <w:rsid w:val="002C5548"/>
    <w:rsid w:val="002C5DCE"/>
    <w:rsid w:val="002C5DE5"/>
    <w:rsid w:val="002C6143"/>
    <w:rsid w:val="002C69DE"/>
    <w:rsid w:val="002C6D89"/>
    <w:rsid w:val="002C7C54"/>
    <w:rsid w:val="002D0610"/>
    <w:rsid w:val="002D0BE1"/>
    <w:rsid w:val="002D2526"/>
    <w:rsid w:val="002D2BCE"/>
    <w:rsid w:val="002D3BC8"/>
    <w:rsid w:val="002D4CA7"/>
    <w:rsid w:val="002D5051"/>
    <w:rsid w:val="002D5258"/>
    <w:rsid w:val="002D526E"/>
    <w:rsid w:val="002D6EE0"/>
    <w:rsid w:val="002D6FEC"/>
    <w:rsid w:val="002D7032"/>
    <w:rsid w:val="002D7279"/>
    <w:rsid w:val="002D7318"/>
    <w:rsid w:val="002E05DA"/>
    <w:rsid w:val="002E2B0D"/>
    <w:rsid w:val="002E2BCB"/>
    <w:rsid w:val="002E3682"/>
    <w:rsid w:val="002E3776"/>
    <w:rsid w:val="002E4FA8"/>
    <w:rsid w:val="002E540C"/>
    <w:rsid w:val="002E5FD3"/>
    <w:rsid w:val="002E650A"/>
    <w:rsid w:val="002E6EAE"/>
    <w:rsid w:val="002F0662"/>
    <w:rsid w:val="002F372F"/>
    <w:rsid w:val="002F55E1"/>
    <w:rsid w:val="002F5BCB"/>
    <w:rsid w:val="003018B2"/>
    <w:rsid w:val="00301CDB"/>
    <w:rsid w:val="003023D1"/>
    <w:rsid w:val="0030261C"/>
    <w:rsid w:val="00303638"/>
    <w:rsid w:val="0030464A"/>
    <w:rsid w:val="003067DB"/>
    <w:rsid w:val="00307659"/>
    <w:rsid w:val="00310BD7"/>
    <w:rsid w:val="00311618"/>
    <w:rsid w:val="00312AEC"/>
    <w:rsid w:val="00312FA0"/>
    <w:rsid w:val="003131B0"/>
    <w:rsid w:val="00317977"/>
    <w:rsid w:val="0032031E"/>
    <w:rsid w:val="00321F20"/>
    <w:rsid w:val="00322821"/>
    <w:rsid w:val="00322D5B"/>
    <w:rsid w:val="00323E56"/>
    <w:rsid w:val="003249C1"/>
    <w:rsid w:val="003267D7"/>
    <w:rsid w:val="00327953"/>
    <w:rsid w:val="0033247D"/>
    <w:rsid w:val="00332D26"/>
    <w:rsid w:val="00334B72"/>
    <w:rsid w:val="0033520F"/>
    <w:rsid w:val="00337B29"/>
    <w:rsid w:val="00337B7F"/>
    <w:rsid w:val="003401EE"/>
    <w:rsid w:val="00340522"/>
    <w:rsid w:val="00340D55"/>
    <w:rsid w:val="00341C0A"/>
    <w:rsid w:val="00341E6B"/>
    <w:rsid w:val="003424AA"/>
    <w:rsid w:val="00347184"/>
    <w:rsid w:val="00351D3A"/>
    <w:rsid w:val="00352BF3"/>
    <w:rsid w:val="00353711"/>
    <w:rsid w:val="00353837"/>
    <w:rsid w:val="00353885"/>
    <w:rsid w:val="0035440B"/>
    <w:rsid w:val="003547C5"/>
    <w:rsid w:val="003549F2"/>
    <w:rsid w:val="00355367"/>
    <w:rsid w:val="00355B03"/>
    <w:rsid w:val="0035643B"/>
    <w:rsid w:val="00356955"/>
    <w:rsid w:val="003571BE"/>
    <w:rsid w:val="0035743D"/>
    <w:rsid w:val="00357A64"/>
    <w:rsid w:val="00360247"/>
    <w:rsid w:val="00360C34"/>
    <w:rsid w:val="00360D68"/>
    <w:rsid w:val="0036602F"/>
    <w:rsid w:val="00367869"/>
    <w:rsid w:val="00370C71"/>
    <w:rsid w:val="00371ED8"/>
    <w:rsid w:val="003721D4"/>
    <w:rsid w:val="00372A4D"/>
    <w:rsid w:val="0037522E"/>
    <w:rsid w:val="003757A0"/>
    <w:rsid w:val="00375831"/>
    <w:rsid w:val="003762C1"/>
    <w:rsid w:val="00376DBD"/>
    <w:rsid w:val="00381017"/>
    <w:rsid w:val="003827D4"/>
    <w:rsid w:val="00384E9B"/>
    <w:rsid w:val="0038543D"/>
    <w:rsid w:val="00385F93"/>
    <w:rsid w:val="00386EE1"/>
    <w:rsid w:val="0038729A"/>
    <w:rsid w:val="00390059"/>
    <w:rsid w:val="0039020E"/>
    <w:rsid w:val="0039147A"/>
    <w:rsid w:val="003918B9"/>
    <w:rsid w:val="003931E9"/>
    <w:rsid w:val="003943C2"/>
    <w:rsid w:val="00395069"/>
    <w:rsid w:val="00396FB6"/>
    <w:rsid w:val="003A155D"/>
    <w:rsid w:val="003A4985"/>
    <w:rsid w:val="003A56FB"/>
    <w:rsid w:val="003A6737"/>
    <w:rsid w:val="003B015D"/>
    <w:rsid w:val="003B049E"/>
    <w:rsid w:val="003B0D12"/>
    <w:rsid w:val="003B1CE3"/>
    <w:rsid w:val="003B2F2B"/>
    <w:rsid w:val="003B3483"/>
    <w:rsid w:val="003B3C3F"/>
    <w:rsid w:val="003B48A4"/>
    <w:rsid w:val="003B6BE4"/>
    <w:rsid w:val="003C03BD"/>
    <w:rsid w:val="003C253C"/>
    <w:rsid w:val="003C3963"/>
    <w:rsid w:val="003C4D7C"/>
    <w:rsid w:val="003C5786"/>
    <w:rsid w:val="003C630F"/>
    <w:rsid w:val="003C6DE7"/>
    <w:rsid w:val="003C77B2"/>
    <w:rsid w:val="003D0112"/>
    <w:rsid w:val="003D2E57"/>
    <w:rsid w:val="003D38C9"/>
    <w:rsid w:val="003E1C44"/>
    <w:rsid w:val="003E3F27"/>
    <w:rsid w:val="003E52D5"/>
    <w:rsid w:val="003E584C"/>
    <w:rsid w:val="003E5BF1"/>
    <w:rsid w:val="003E5D63"/>
    <w:rsid w:val="003E6F68"/>
    <w:rsid w:val="003F0743"/>
    <w:rsid w:val="003F08AF"/>
    <w:rsid w:val="003F14DD"/>
    <w:rsid w:val="003F22EE"/>
    <w:rsid w:val="003F2581"/>
    <w:rsid w:val="003F269B"/>
    <w:rsid w:val="003F31BB"/>
    <w:rsid w:val="003F5721"/>
    <w:rsid w:val="003F63BE"/>
    <w:rsid w:val="003F7C20"/>
    <w:rsid w:val="004010E7"/>
    <w:rsid w:val="00402644"/>
    <w:rsid w:val="00402A81"/>
    <w:rsid w:val="00404F4B"/>
    <w:rsid w:val="004064AF"/>
    <w:rsid w:val="00406EEF"/>
    <w:rsid w:val="00410427"/>
    <w:rsid w:val="0041112C"/>
    <w:rsid w:val="00411CD6"/>
    <w:rsid w:val="004123FF"/>
    <w:rsid w:val="00412B01"/>
    <w:rsid w:val="00414248"/>
    <w:rsid w:val="00415AA4"/>
    <w:rsid w:val="00415B2D"/>
    <w:rsid w:val="00417625"/>
    <w:rsid w:val="00417EC6"/>
    <w:rsid w:val="00421005"/>
    <w:rsid w:val="0042388B"/>
    <w:rsid w:val="004245F6"/>
    <w:rsid w:val="00424B41"/>
    <w:rsid w:val="00432022"/>
    <w:rsid w:val="004327F5"/>
    <w:rsid w:val="004328E5"/>
    <w:rsid w:val="00432A9E"/>
    <w:rsid w:val="00432D06"/>
    <w:rsid w:val="004331AD"/>
    <w:rsid w:val="00433BA4"/>
    <w:rsid w:val="00436DF7"/>
    <w:rsid w:val="00436E9D"/>
    <w:rsid w:val="004379CB"/>
    <w:rsid w:val="00443985"/>
    <w:rsid w:val="004439CA"/>
    <w:rsid w:val="00446159"/>
    <w:rsid w:val="00446CB4"/>
    <w:rsid w:val="00447CCF"/>
    <w:rsid w:val="00447D76"/>
    <w:rsid w:val="004503A9"/>
    <w:rsid w:val="00452768"/>
    <w:rsid w:val="004533C0"/>
    <w:rsid w:val="0045357C"/>
    <w:rsid w:val="00453E0D"/>
    <w:rsid w:val="004557B1"/>
    <w:rsid w:val="00456167"/>
    <w:rsid w:val="00460434"/>
    <w:rsid w:val="004605FD"/>
    <w:rsid w:val="00461F44"/>
    <w:rsid w:val="00462CF8"/>
    <w:rsid w:val="00463588"/>
    <w:rsid w:val="00463AA8"/>
    <w:rsid w:val="00464E8B"/>
    <w:rsid w:val="004652B6"/>
    <w:rsid w:val="00467D97"/>
    <w:rsid w:val="00470D1E"/>
    <w:rsid w:val="0047211E"/>
    <w:rsid w:val="00473CE1"/>
    <w:rsid w:val="00473F90"/>
    <w:rsid w:val="00474801"/>
    <w:rsid w:val="004748B9"/>
    <w:rsid w:val="0047514E"/>
    <w:rsid w:val="004753EA"/>
    <w:rsid w:val="00480111"/>
    <w:rsid w:val="00480A5B"/>
    <w:rsid w:val="00480DDF"/>
    <w:rsid w:val="004811F2"/>
    <w:rsid w:val="00484983"/>
    <w:rsid w:val="00484B2C"/>
    <w:rsid w:val="00485107"/>
    <w:rsid w:val="004872C8"/>
    <w:rsid w:val="0049166E"/>
    <w:rsid w:val="00492766"/>
    <w:rsid w:val="004936E9"/>
    <w:rsid w:val="004944EF"/>
    <w:rsid w:val="004951DC"/>
    <w:rsid w:val="00495FAB"/>
    <w:rsid w:val="00496295"/>
    <w:rsid w:val="00496301"/>
    <w:rsid w:val="00497E67"/>
    <w:rsid w:val="004A0C8A"/>
    <w:rsid w:val="004A1480"/>
    <w:rsid w:val="004A2E00"/>
    <w:rsid w:val="004A32CE"/>
    <w:rsid w:val="004A4BBB"/>
    <w:rsid w:val="004A5204"/>
    <w:rsid w:val="004A7060"/>
    <w:rsid w:val="004B0F7A"/>
    <w:rsid w:val="004B2C2A"/>
    <w:rsid w:val="004B3773"/>
    <w:rsid w:val="004B457C"/>
    <w:rsid w:val="004B4B0B"/>
    <w:rsid w:val="004B5453"/>
    <w:rsid w:val="004B5A4C"/>
    <w:rsid w:val="004B5BBC"/>
    <w:rsid w:val="004B7865"/>
    <w:rsid w:val="004B7A96"/>
    <w:rsid w:val="004C026B"/>
    <w:rsid w:val="004C0B06"/>
    <w:rsid w:val="004C283F"/>
    <w:rsid w:val="004C4CB3"/>
    <w:rsid w:val="004C5386"/>
    <w:rsid w:val="004C5785"/>
    <w:rsid w:val="004C596B"/>
    <w:rsid w:val="004C6337"/>
    <w:rsid w:val="004C6C5C"/>
    <w:rsid w:val="004C7580"/>
    <w:rsid w:val="004D0058"/>
    <w:rsid w:val="004D0BCA"/>
    <w:rsid w:val="004D23F7"/>
    <w:rsid w:val="004D3114"/>
    <w:rsid w:val="004D3748"/>
    <w:rsid w:val="004D5195"/>
    <w:rsid w:val="004D5EFA"/>
    <w:rsid w:val="004D6188"/>
    <w:rsid w:val="004D7399"/>
    <w:rsid w:val="004D782E"/>
    <w:rsid w:val="004E3538"/>
    <w:rsid w:val="004E3C37"/>
    <w:rsid w:val="004E4F5D"/>
    <w:rsid w:val="004E6C8C"/>
    <w:rsid w:val="004F04DA"/>
    <w:rsid w:val="004F0672"/>
    <w:rsid w:val="004F2748"/>
    <w:rsid w:val="004F29ED"/>
    <w:rsid w:val="004F301A"/>
    <w:rsid w:val="004F3665"/>
    <w:rsid w:val="004F594B"/>
    <w:rsid w:val="004F7789"/>
    <w:rsid w:val="004F7B5B"/>
    <w:rsid w:val="00503221"/>
    <w:rsid w:val="0050488D"/>
    <w:rsid w:val="005053F2"/>
    <w:rsid w:val="00505787"/>
    <w:rsid w:val="00506B55"/>
    <w:rsid w:val="00507343"/>
    <w:rsid w:val="00510C6B"/>
    <w:rsid w:val="005113BE"/>
    <w:rsid w:val="005129F7"/>
    <w:rsid w:val="00513361"/>
    <w:rsid w:val="00513C8B"/>
    <w:rsid w:val="00513F25"/>
    <w:rsid w:val="00514362"/>
    <w:rsid w:val="0051589E"/>
    <w:rsid w:val="00516316"/>
    <w:rsid w:val="00516985"/>
    <w:rsid w:val="00517381"/>
    <w:rsid w:val="005174AF"/>
    <w:rsid w:val="00517F83"/>
    <w:rsid w:val="0052198A"/>
    <w:rsid w:val="00522DBF"/>
    <w:rsid w:val="00523B6B"/>
    <w:rsid w:val="00524754"/>
    <w:rsid w:val="005255DA"/>
    <w:rsid w:val="00526319"/>
    <w:rsid w:val="0052658B"/>
    <w:rsid w:val="005270A2"/>
    <w:rsid w:val="005271E6"/>
    <w:rsid w:val="0053161A"/>
    <w:rsid w:val="00531972"/>
    <w:rsid w:val="005349E9"/>
    <w:rsid w:val="00535A23"/>
    <w:rsid w:val="00536755"/>
    <w:rsid w:val="00540CA5"/>
    <w:rsid w:val="00540D9A"/>
    <w:rsid w:val="00541B1A"/>
    <w:rsid w:val="005420E4"/>
    <w:rsid w:val="00543090"/>
    <w:rsid w:val="00544391"/>
    <w:rsid w:val="00544402"/>
    <w:rsid w:val="005453C3"/>
    <w:rsid w:val="00545797"/>
    <w:rsid w:val="00547F0F"/>
    <w:rsid w:val="00550C8F"/>
    <w:rsid w:val="00550D27"/>
    <w:rsid w:val="00550E43"/>
    <w:rsid w:val="00552003"/>
    <w:rsid w:val="00552A9A"/>
    <w:rsid w:val="005538AC"/>
    <w:rsid w:val="0055578C"/>
    <w:rsid w:val="00556DE1"/>
    <w:rsid w:val="00556DEC"/>
    <w:rsid w:val="0055758B"/>
    <w:rsid w:val="00557A2F"/>
    <w:rsid w:val="00557C41"/>
    <w:rsid w:val="00560285"/>
    <w:rsid w:val="00561214"/>
    <w:rsid w:val="00562686"/>
    <w:rsid w:val="005628C9"/>
    <w:rsid w:val="00563264"/>
    <w:rsid w:val="005634E7"/>
    <w:rsid w:val="00564958"/>
    <w:rsid w:val="005678F4"/>
    <w:rsid w:val="00570133"/>
    <w:rsid w:val="00573906"/>
    <w:rsid w:val="00574E21"/>
    <w:rsid w:val="00575D11"/>
    <w:rsid w:val="00576649"/>
    <w:rsid w:val="005809A2"/>
    <w:rsid w:val="00581EE8"/>
    <w:rsid w:val="005831DD"/>
    <w:rsid w:val="00584516"/>
    <w:rsid w:val="00585BAE"/>
    <w:rsid w:val="005875CE"/>
    <w:rsid w:val="005903F3"/>
    <w:rsid w:val="00590982"/>
    <w:rsid w:val="005918C9"/>
    <w:rsid w:val="00592AF9"/>
    <w:rsid w:val="00593007"/>
    <w:rsid w:val="005936DF"/>
    <w:rsid w:val="00594492"/>
    <w:rsid w:val="005947EB"/>
    <w:rsid w:val="00595200"/>
    <w:rsid w:val="00596504"/>
    <w:rsid w:val="00596AF0"/>
    <w:rsid w:val="00596CA4"/>
    <w:rsid w:val="005A209A"/>
    <w:rsid w:val="005A302B"/>
    <w:rsid w:val="005A517B"/>
    <w:rsid w:val="005A6F76"/>
    <w:rsid w:val="005A727D"/>
    <w:rsid w:val="005A7A91"/>
    <w:rsid w:val="005B04B2"/>
    <w:rsid w:val="005B1FE5"/>
    <w:rsid w:val="005B23B7"/>
    <w:rsid w:val="005B3BD8"/>
    <w:rsid w:val="005B4EF1"/>
    <w:rsid w:val="005B6297"/>
    <w:rsid w:val="005B63C2"/>
    <w:rsid w:val="005C085D"/>
    <w:rsid w:val="005C2F69"/>
    <w:rsid w:val="005C3813"/>
    <w:rsid w:val="005C3B99"/>
    <w:rsid w:val="005C4B7F"/>
    <w:rsid w:val="005C4C7A"/>
    <w:rsid w:val="005C5A65"/>
    <w:rsid w:val="005C6F2D"/>
    <w:rsid w:val="005C7A4E"/>
    <w:rsid w:val="005D0068"/>
    <w:rsid w:val="005D037F"/>
    <w:rsid w:val="005D0934"/>
    <w:rsid w:val="005D15C8"/>
    <w:rsid w:val="005D30E0"/>
    <w:rsid w:val="005D60B8"/>
    <w:rsid w:val="005D71C0"/>
    <w:rsid w:val="005E098B"/>
    <w:rsid w:val="005E1488"/>
    <w:rsid w:val="005E1AD4"/>
    <w:rsid w:val="005E27D6"/>
    <w:rsid w:val="005E3094"/>
    <w:rsid w:val="005E44C8"/>
    <w:rsid w:val="005E4540"/>
    <w:rsid w:val="005E4602"/>
    <w:rsid w:val="005E4EA3"/>
    <w:rsid w:val="005E52A2"/>
    <w:rsid w:val="005E7603"/>
    <w:rsid w:val="005E7CC3"/>
    <w:rsid w:val="005F03B1"/>
    <w:rsid w:val="005F04D7"/>
    <w:rsid w:val="005F04F4"/>
    <w:rsid w:val="005F176E"/>
    <w:rsid w:val="005F248F"/>
    <w:rsid w:val="005F5592"/>
    <w:rsid w:val="005F708A"/>
    <w:rsid w:val="005F743E"/>
    <w:rsid w:val="0060531F"/>
    <w:rsid w:val="00605A7D"/>
    <w:rsid w:val="00605B12"/>
    <w:rsid w:val="00606091"/>
    <w:rsid w:val="00606117"/>
    <w:rsid w:val="00607F7F"/>
    <w:rsid w:val="006134AE"/>
    <w:rsid w:val="00615DDF"/>
    <w:rsid w:val="0061694F"/>
    <w:rsid w:val="00617384"/>
    <w:rsid w:val="006173F0"/>
    <w:rsid w:val="00620377"/>
    <w:rsid w:val="00622335"/>
    <w:rsid w:val="00623042"/>
    <w:rsid w:val="0062332E"/>
    <w:rsid w:val="00623AE8"/>
    <w:rsid w:val="00624B3B"/>
    <w:rsid w:val="0062550E"/>
    <w:rsid w:val="006256E6"/>
    <w:rsid w:val="00626C23"/>
    <w:rsid w:val="006274C3"/>
    <w:rsid w:val="006321EA"/>
    <w:rsid w:val="0063318A"/>
    <w:rsid w:val="006344E2"/>
    <w:rsid w:val="00634A58"/>
    <w:rsid w:val="006357D4"/>
    <w:rsid w:val="00635D05"/>
    <w:rsid w:val="00636195"/>
    <w:rsid w:val="00640031"/>
    <w:rsid w:val="00640F1B"/>
    <w:rsid w:val="00641CC3"/>
    <w:rsid w:val="00642D50"/>
    <w:rsid w:val="00642E2D"/>
    <w:rsid w:val="006443CA"/>
    <w:rsid w:val="0064451D"/>
    <w:rsid w:val="00644929"/>
    <w:rsid w:val="00645BB1"/>
    <w:rsid w:val="006463C2"/>
    <w:rsid w:val="00646F8B"/>
    <w:rsid w:val="0064715A"/>
    <w:rsid w:val="006502B0"/>
    <w:rsid w:val="00656472"/>
    <w:rsid w:val="006572C6"/>
    <w:rsid w:val="006610A4"/>
    <w:rsid w:val="00661D9A"/>
    <w:rsid w:val="006630AE"/>
    <w:rsid w:val="00663450"/>
    <w:rsid w:val="006636F5"/>
    <w:rsid w:val="00665ED5"/>
    <w:rsid w:val="00666BDD"/>
    <w:rsid w:val="00666E1F"/>
    <w:rsid w:val="00667AE1"/>
    <w:rsid w:val="006701D7"/>
    <w:rsid w:val="00670216"/>
    <w:rsid w:val="0067047F"/>
    <w:rsid w:val="0067329E"/>
    <w:rsid w:val="00677828"/>
    <w:rsid w:val="00677C5A"/>
    <w:rsid w:val="00681734"/>
    <w:rsid w:val="00683F13"/>
    <w:rsid w:val="00685774"/>
    <w:rsid w:val="006868E7"/>
    <w:rsid w:val="00687441"/>
    <w:rsid w:val="006876F0"/>
    <w:rsid w:val="00687C4F"/>
    <w:rsid w:val="00687D29"/>
    <w:rsid w:val="006901DD"/>
    <w:rsid w:val="006905CC"/>
    <w:rsid w:val="00690C36"/>
    <w:rsid w:val="0069114E"/>
    <w:rsid w:val="00691FD9"/>
    <w:rsid w:val="00693E47"/>
    <w:rsid w:val="00694AEA"/>
    <w:rsid w:val="0069574B"/>
    <w:rsid w:val="00695B6C"/>
    <w:rsid w:val="00695CB9"/>
    <w:rsid w:val="0069655E"/>
    <w:rsid w:val="00696591"/>
    <w:rsid w:val="00697775"/>
    <w:rsid w:val="006A0BBA"/>
    <w:rsid w:val="006A167E"/>
    <w:rsid w:val="006A2318"/>
    <w:rsid w:val="006A2E40"/>
    <w:rsid w:val="006A3258"/>
    <w:rsid w:val="006A4500"/>
    <w:rsid w:val="006A48A6"/>
    <w:rsid w:val="006A5AFB"/>
    <w:rsid w:val="006A6183"/>
    <w:rsid w:val="006B050D"/>
    <w:rsid w:val="006B12D9"/>
    <w:rsid w:val="006B1FB9"/>
    <w:rsid w:val="006B56B1"/>
    <w:rsid w:val="006B5F72"/>
    <w:rsid w:val="006B6B00"/>
    <w:rsid w:val="006B6B0A"/>
    <w:rsid w:val="006C0AE6"/>
    <w:rsid w:val="006C1702"/>
    <w:rsid w:val="006C1F7C"/>
    <w:rsid w:val="006C2341"/>
    <w:rsid w:val="006C244C"/>
    <w:rsid w:val="006C268B"/>
    <w:rsid w:val="006C27C5"/>
    <w:rsid w:val="006C46FF"/>
    <w:rsid w:val="006C4D0F"/>
    <w:rsid w:val="006C52FA"/>
    <w:rsid w:val="006C64A2"/>
    <w:rsid w:val="006C67D2"/>
    <w:rsid w:val="006D1559"/>
    <w:rsid w:val="006D4E1F"/>
    <w:rsid w:val="006D5442"/>
    <w:rsid w:val="006D6163"/>
    <w:rsid w:val="006D66CC"/>
    <w:rsid w:val="006D72BE"/>
    <w:rsid w:val="006D74C1"/>
    <w:rsid w:val="006D7E4F"/>
    <w:rsid w:val="006E0AFB"/>
    <w:rsid w:val="006E3392"/>
    <w:rsid w:val="006E380F"/>
    <w:rsid w:val="006E3D20"/>
    <w:rsid w:val="006E522C"/>
    <w:rsid w:val="006E56FC"/>
    <w:rsid w:val="006E608D"/>
    <w:rsid w:val="006E7BD4"/>
    <w:rsid w:val="006E7FD5"/>
    <w:rsid w:val="006F068E"/>
    <w:rsid w:val="006F0BC2"/>
    <w:rsid w:val="006F1970"/>
    <w:rsid w:val="006F1A34"/>
    <w:rsid w:val="006F22CA"/>
    <w:rsid w:val="006F2864"/>
    <w:rsid w:val="006F2D18"/>
    <w:rsid w:val="006F6F17"/>
    <w:rsid w:val="006F7206"/>
    <w:rsid w:val="00701010"/>
    <w:rsid w:val="00702872"/>
    <w:rsid w:val="00704D34"/>
    <w:rsid w:val="00705283"/>
    <w:rsid w:val="00711591"/>
    <w:rsid w:val="00712B27"/>
    <w:rsid w:val="00714490"/>
    <w:rsid w:val="00714546"/>
    <w:rsid w:val="0071591B"/>
    <w:rsid w:val="007166EB"/>
    <w:rsid w:val="00717766"/>
    <w:rsid w:val="007204CA"/>
    <w:rsid w:val="00720EB5"/>
    <w:rsid w:val="0072173E"/>
    <w:rsid w:val="00722775"/>
    <w:rsid w:val="00723242"/>
    <w:rsid w:val="00724412"/>
    <w:rsid w:val="007250E0"/>
    <w:rsid w:val="00725BD8"/>
    <w:rsid w:val="00726EA5"/>
    <w:rsid w:val="0073345D"/>
    <w:rsid w:val="0073370E"/>
    <w:rsid w:val="0073418F"/>
    <w:rsid w:val="0073578A"/>
    <w:rsid w:val="00736237"/>
    <w:rsid w:val="007363D3"/>
    <w:rsid w:val="00736EF4"/>
    <w:rsid w:val="007378C4"/>
    <w:rsid w:val="00737DFA"/>
    <w:rsid w:val="00740532"/>
    <w:rsid w:val="00742835"/>
    <w:rsid w:val="00743248"/>
    <w:rsid w:val="00744650"/>
    <w:rsid w:val="007446BC"/>
    <w:rsid w:val="00745272"/>
    <w:rsid w:val="007454D3"/>
    <w:rsid w:val="00746E02"/>
    <w:rsid w:val="00747DCD"/>
    <w:rsid w:val="0075149F"/>
    <w:rsid w:val="007528C6"/>
    <w:rsid w:val="00754A6C"/>
    <w:rsid w:val="007570E7"/>
    <w:rsid w:val="0075745B"/>
    <w:rsid w:val="00757FC4"/>
    <w:rsid w:val="00760149"/>
    <w:rsid w:val="00760A56"/>
    <w:rsid w:val="00762236"/>
    <w:rsid w:val="0076338C"/>
    <w:rsid w:val="00763953"/>
    <w:rsid w:val="0076441D"/>
    <w:rsid w:val="007644B5"/>
    <w:rsid w:val="00764C89"/>
    <w:rsid w:val="00764E48"/>
    <w:rsid w:val="00770402"/>
    <w:rsid w:val="007723DA"/>
    <w:rsid w:val="00773D8B"/>
    <w:rsid w:val="0077524A"/>
    <w:rsid w:val="0077650D"/>
    <w:rsid w:val="00777D34"/>
    <w:rsid w:val="00780B43"/>
    <w:rsid w:val="00780BF6"/>
    <w:rsid w:val="00780D6E"/>
    <w:rsid w:val="00782607"/>
    <w:rsid w:val="00782D56"/>
    <w:rsid w:val="007833EE"/>
    <w:rsid w:val="007840BE"/>
    <w:rsid w:val="00786A4C"/>
    <w:rsid w:val="007877C2"/>
    <w:rsid w:val="00791017"/>
    <w:rsid w:val="00792065"/>
    <w:rsid w:val="00792AE5"/>
    <w:rsid w:val="007930D2"/>
    <w:rsid w:val="007937E4"/>
    <w:rsid w:val="00793A45"/>
    <w:rsid w:val="007978E7"/>
    <w:rsid w:val="007A04F4"/>
    <w:rsid w:val="007A46A2"/>
    <w:rsid w:val="007A6F88"/>
    <w:rsid w:val="007A75CA"/>
    <w:rsid w:val="007B0817"/>
    <w:rsid w:val="007B0872"/>
    <w:rsid w:val="007B11FA"/>
    <w:rsid w:val="007B1667"/>
    <w:rsid w:val="007B191C"/>
    <w:rsid w:val="007B5D7D"/>
    <w:rsid w:val="007B681D"/>
    <w:rsid w:val="007B6E23"/>
    <w:rsid w:val="007B7C6E"/>
    <w:rsid w:val="007C05AE"/>
    <w:rsid w:val="007C297F"/>
    <w:rsid w:val="007C2E20"/>
    <w:rsid w:val="007C4C62"/>
    <w:rsid w:val="007C59E5"/>
    <w:rsid w:val="007C5FF8"/>
    <w:rsid w:val="007C6960"/>
    <w:rsid w:val="007C6C40"/>
    <w:rsid w:val="007C6D95"/>
    <w:rsid w:val="007C701E"/>
    <w:rsid w:val="007C7453"/>
    <w:rsid w:val="007D03E5"/>
    <w:rsid w:val="007D0EF8"/>
    <w:rsid w:val="007D3585"/>
    <w:rsid w:val="007D488E"/>
    <w:rsid w:val="007D563A"/>
    <w:rsid w:val="007D628D"/>
    <w:rsid w:val="007E058A"/>
    <w:rsid w:val="007E0DAF"/>
    <w:rsid w:val="007E2346"/>
    <w:rsid w:val="007E2F35"/>
    <w:rsid w:val="007E34B2"/>
    <w:rsid w:val="007E6743"/>
    <w:rsid w:val="007E7186"/>
    <w:rsid w:val="007F0351"/>
    <w:rsid w:val="007F03DD"/>
    <w:rsid w:val="007F1C53"/>
    <w:rsid w:val="007F360C"/>
    <w:rsid w:val="007F3C2C"/>
    <w:rsid w:val="007F6561"/>
    <w:rsid w:val="007F74DD"/>
    <w:rsid w:val="007F7E91"/>
    <w:rsid w:val="008003A7"/>
    <w:rsid w:val="0080133B"/>
    <w:rsid w:val="008019B0"/>
    <w:rsid w:val="00801CAA"/>
    <w:rsid w:val="00802439"/>
    <w:rsid w:val="00802AC2"/>
    <w:rsid w:val="00803132"/>
    <w:rsid w:val="00803623"/>
    <w:rsid w:val="00803D65"/>
    <w:rsid w:val="00804D44"/>
    <w:rsid w:val="00805A8D"/>
    <w:rsid w:val="00805FB9"/>
    <w:rsid w:val="0080624F"/>
    <w:rsid w:val="00806446"/>
    <w:rsid w:val="00807AB9"/>
    <w:rsid w:val="00807DF4"/>
    <w:rsid w:val="00810ED5"/>
    <w:rsid w:val="0081204E"/>
    <w:rsid w:val="008139A0"/>
    <w:rsid w:val="00813A9C"/>
    <w:rsid w:val="00814151"/>
    <w:rsid w:val="008151D9"/>
    <w:rsid w:val="00815C21"/>
    <w:rsid w:val="00816FF0"/>
    <w:rsid w:val="008203B0"/>
    <w:rsid w:val="00821103"/>
    <w:rsid w:val="00821571"/>
    <w:rsid w:val="00821703"/>
    <w:rsid w:val="00821779"/>
    <w:rsid w:val="0082299C"/>
    <w:rsid w:val="0082371C"/>
    <w:rsid w:val="00825AB7"/>
    <w:rsid w:val="008261C0"/>
    <w:rsid w:val="008275EC"/>
    <w:rsid w:val="008302F3"/>
    <w:rsid w:val="0083425A"/>
    <w:rsid w:val="00834529"/>
    <w:rsid w:val="008351F1"/>
    <w:rsid w:val="00835C72"/>
    <w:rsid w:val="008361A2"/>
    <w:rsid w:val="008366F6"/>
    <w:rsid w:val="00837EF3"/>
    <w:rsid w:val="008404A4"/>
    <w:rsid w:val="008410A6"/>
    <w:rsid w:val="00841BDC"/>
    <w:rsid w:val="008422DB"/>
    <w:rsid w:val="00842E6D"/>
    <w:rsid w:val="008439DA"/>
    <w:rsid w:val="00846BA8"/>
    <w:rsid w:val="0085110E"/>
    <w:rsid w:val="008513B1"/>
    <w:rsid w:val="00852B3F"/>
    <w:rsid w:val="00852C85"/>
    <w:rsid w:val="008551C2"/>
    <w:rsid w:val="00855426"/>
    <w:rsid w:val="00856041"/>
    <w:rsid w:val="00856A11"/>
    <w:rsid w:val="00857254"/>
    <w:rsid w:val="008579A9"/>
    <w:rsid w:val="00857D33"/>
    <w:rsid w:val="008604C6"/>
    <w:rsid w:val="008628C2"/>
    <w:rsid w:val="00865402"/>
    <w:rsid w:val="00866F9F"/>
    <w:rsid w:val="0087019E"/>
    <w:rsid w:val="008716D1"/>
    <w:rsid w:val="008717CB"/>
    <w:rsid w:val="00871FD9"/>
    <w:rsid w:val="00872155"/>
    <w:rsid w:val="00873FF4"/>
    <w:rsid w:val="00876C45"/>
    <w:rsid w:val="00877C16"/>
    <w:rsid w:val="0088055D"/>
    <w:rsid w:val="00881451"/>
    <w:rsid w:val="00886DD1"/>
    <w:rsid w:val="008876A0"/>
    <w:rsid w:val="00890315"/>
    <w:rsid w:val="00890C58"/>
    <w:rsid w:val="00891852"/>
    <w:rsid w:val="00892429"/>
    <w:rsid w:val="00892AE1"/>
    <w:rsid w:val="00892BB2"/>
    <w:rsid w:val="00894AEB"/>
    <w:rsid w:val="00895146"/>
    <w:rsid w:val="00896617"/>
    <w:rsid w:val="00896D3B"/>
    <w:rsid w:val="00896E5E"/>
    <w:rsid w:val="008A056B"/>
    <w:rsid w:val="008A1F0A"/>
    <w:rsid w:val="008A23CB"/>
    <w:rsid w:val="008A498D"/>
    <w:rsid w:val="008B3272"/>
    <w:rsid w:val="008B3322"/>
    <w:rsid w:val="008B3390"/>
    <w:rsid w:val="008B342A"/>
    <w:rsid w:val="008B5A9D"/>
    <w:rsid w:val="008B5E47"/>
    <w:rsid w:val="008B6D77"/>
    <w:rsid w:val="008B75A8"/>
    <w:rsid w:val="008B7916"/>
    <w:rsid w:val="008B7E0C"/>
    <w:rsid w:val="008C0B02"/>
    <w:rsid w:val="008C2909"/>
    <w:rsid w:val="008C374C"/>
    <w:rsid w:val="008C45F4"/>
    <w:rsid w:val="008C4F74"/>
    <w:rsid w:val="008C5ADA"/>
    <w:rsid w:val="008C72C7"/>
    <w:rsid w:val="008C744C"/>
    <w:rsid w:val="008C7CBA"/>
    <w:rsid w:val="008D08D6"/>
    <w:rsid w:val="008D1783"/>
    <w:rsid w:val="008D1AC8"/>
    <w:rsid w:val="008D32A3"/>
    <w:rsid w:val="008D3412"/>
    <w:rsid w:val="008D3492"/>
    <w:rsid w:val="008D46A7"/>
    <w:rsid w:val="008D534E"/>
    <w:rsid w:val="008D5D4C"/>
    <w:rsid w:val="008D64CC"/>
    <w:rsid w:val="008D6A92"/>
    <w:rsid w:val="008D73AE"/>
    <w:rsid w:val="008D7759"/>
    <w:rsid w:val="008E0E03"/>
    <w:rsid w:val="008E166E"/>
    <w:rsid w:val="008E21DE"/>
    <w:rsid w:val="008E2257"/>
    <w:rsid w:val="008E275B"/>
    <w:rsid w:val="008E3261"/>
    <w:rsid w:val="008E3946"/>
    <w:rsid w:val="008E5D01"/>
    <w:rsid w:val="008E7464"/>
    <w:rsid w:val="008F2B57"/>
    <w:rsid w:val="008F2C9B"/>
    <w:rsid w:val="008F2E1A"/>
    <w:rsid w:val="008F319C"/>
    <w:rsid w:val="008F3C0A"/>
    <w:rsid w:val="008F4095"/>
    <w:rsid w:val="008F40E7"/>
    <w:rsid w:val="008F5F65"/>
    <w:rsid w:val="008F6C3F"/>
    <w:rsid w:val="009013BB"/>
    <w:rsid w:val="00903255"/>
    <w:rsid w:val="009035EE"/>
    <w:rsid w:val="00903CE5"/>
    <w:rsid w:val="00904C7B"/>
    <w:rsid w:val="00906875"/>
    <w:rsid w:val="009116ED"/>
    <w:rsid w:val="009125D0"/>
    <w:rsid w:val="009127DD"/>
    <w:rsid w:val="00912DC4"/>
    <w:rsid w:val="00916390"/>
    <w:rsid w:val="009178F3"/>
    <w:rsid w:val="0092129D"/>
    <w:rsid w:val="00921639"/>
    <w:rsid w:val="00921DCF"/>
    <w:rsid w:val="00923399"/>
    <w:rsid w:val="00924CD2"/>
    <w:rsid w:val="00925C8D"/>
    <w:rsid w:val="0092728A"/>
    <w:rsid w:val="00931672"/>
    <w:rsid w:val="00931AD2"/>
    <w:rsid w:val="00931C39"/>
    <w:rsid w:val="00931FEC"/>
    <w:rsid w:val="00932304"/>
    <w:rsid w:val="00933D5F"/>
    <w:rsid w:val="00937BE5"/>
    <w:rsid w:val="009403F9"/>
    <w:rsid w:val="00941B1D"/>
    <w:rsid w:val="00942194"/>
    <w:rsid w:val="0094221B"/>
    <w:rsid w:val="0094265A"/>
    <w:rsid w:val="00943E9B"/>
    <w:rsid w:val="00945250"/>
    <w:rsid w:val="00945963"/>
    <w:rsid w:val="0094672C"/>
    <w:rsid w:val="00946D9F"/>
    <w:rsid w:val="00946DA9"/>
    <w:rsid w:val="00946DC9"/>
    <w:rsid w:val="00950074"/>
    <w:rsid w:val="00951D26"/>
    <w:rsid w:val="00952B3D"/>
    <w:rsid w:val="00952B47"/>
    <w:rsid w:val="00952F89"/>
    <w:rsid w:val="0095570A"/>
    <w:rsid w:val="00956071"/>
    <w:rsid w:val="0095771C"/>
    <w:rsid w:val="009608C3"/>
    <w:rsid w:val="00960CBB"/>
    <w:rsid w:val="00961713"/>
    <w:rsid w:val="009639AB"/>
    <w:rsid w:val="0096426C"/>
    <w:rsid w:val="009642A6"/>
    <w:rsid w:val="00964D0F"/>
    <w:rsid w:val="00967C5F"/>
    <w:rsid w:val="009704D0"/>
    <w:rsid w:val="00970ABC"/>
    <w:rsid w:val="00970B13"/>
    <w:rsid w:val="00971C21"/>
    <w:rsid w:val="00972274"/>
    <w:rsid w:val="00972B79"/>
    <w:rsid w:val="00973A65"/>
    <w:rsid w:val="00974EDD"/>
    <w:rsid w:val="00977275"/>
    <w:rsid w:val="00977AD2"/>
    <w:rsid w:val="00977B85"/>
    <w:rsid w:val="00980C23"/>
    <w:rsid w:val="00981871"/>
    <w:rsid w:val="00982975"/>
    <w:rsid w:val="009851D2"/>
    <w:rsid w:val="00986D59"/>
    <w:rsid w:val="009870A4"/>
    <w:rsid w:val="009909F4"/>
    <w:rsid w:val="00991491"/>
    <w:rsid w:val="00992846"/>
    <w:rsid w:val="009930B2"/>
    <w:rsid w:val="009972A3"/>
    <w:rsid w:val="009A1710"/>
    <w:rsid w:val="009A1E42"/>
    <w:rsid w:val="009A23C4"/>
    <w:rsid w:val="009A341C"/>
    <w:rsid w:val="009A5E85"/>
    <w:rsid w:val="009A6091"/>
    <w:rsid w:val="009A6670"/>
    <w:rsid w:val="009B0AD3"/>
    <w:rsid w:val="009B4EDC"/>
    <w:rsid w:val="009B5732"/>
    <w:rsid w:val="009B7234"/>
    <w:rsid w:val="009C17DF"/>
    <w:rsid w:val="009C33CB"/>
    <w:rsid w:val="009C4103"/>
    <w:rsid w:val="009C6BE4"/>
    <w:rsid w:val="009C71DF"/>
    <w:rsid w:val="009D01D2"/>
    <w:rsid w:val="009D033A"/>
    <w:rsid w:val="009D043E"/>
    <w:rsid w:val="009D1A23"/>
    <w:rsid w:val="009D1E17"/>
    <w:rsid w:val="009D281C"/>
    <w:rsid w:val="009D3498"/>
    <w:rsid w:val="009D5824"/>
    <w:rsid w:val="009D5C3D"/>
    <w:rsid w:val="009D5CB3"/>
    <w:rsid w:val="009D6925"/>
    <w:rsid w:val="009D69E2"/>
    <w:rsid w:val="009E0618"/>
    <w:rsid w:val="009E3ED6"/>
    <w:rsid w:val="009E4BAD"/>
    <w:rsid w:val="009E5FD3"/>
    <w:rsid w:val="009E6013"/>
    <w:rsid w:val="009E6B9C"/>
    <w:rsid w:val="009E7872"/>
    <w:rsid w:val="009F0606"/>
    <w:rsid w:val="009F1078"/>
    <w:rsid w:val="009F1347"/>
    <w:rsid w:val="009F1A48"/>
    <w:rsid w:val="009F1AB0"/>
    <w:rsid w:val="009F2BD2"/>
    <w:rsid w:val="009F47B1"/>
    <w:rsid w:val="009F58D4"/>
    <w:rsid w:val="009F7EF1"/>
    <w:rsid w:val="00A00BFB"/>
    <w:rsid w:val="00A0194A"/>
    <w:rsid w:val="00A01DE7"/>
    <w:rsid w:val="00A02698"/>
    <w:rsid w:val="00A0353F"/>
    <w:rsid w:val="00A0388E"/>
    <w:rsid w:val="00A03CD1"/>
    <w:rsid w:val="00A06013"/>
    <w:rsid w:val="00A10A83"/>
    <w:rsid w:val="00A10A97"/>
    <w:rsid w:val="00A116B2"/>
    <w:rsid w:val="00A11D79"/>
    <w:rsid w:val="00A1208B"/>
    <w:rsid w:val="00A120D3"/>
    <w:rsid w:val="00A122FC"/>
    <w:rsid w:val="00A1265A"/>
    <w:rsid w:val="00A12DEF"/>
    <w:rsid w:val="00A13EBF"/>
    <w:rsid w:val="00A15B75"/>
    <w:rsid w:val="00A15C6F"/>
    <w:rsid w:val="00A2046B"/>
    <w:rsid w:val="00A22D83"/>
    <w:rsid w:val="00A23776"/>
    <w:rsid w:val="00A24CA9"/>
    <w:rsid w:val="00A2528E"/>
    <w:rsid w:val="00A26821"/>
    <w:rsid w:val="00A312B7"/>
    <w:rsid w:val="00A32362"/>
    <w:rsid w:val="00A3324E"/>
    <w:rsid w:val="00A339CD"/>
    <w:rsid w:val="00A3496D"/>
    <w:rsid w:val="00A34FCD"/>
    <w:rsid w:val="00A35472"/>
    <w:rsid w:val="00A36189"/>
    <w:rsid w:val="00A372C8"/>
    <w:rsid w:val="00A372CE"/>
    <w:rsid w:val="00A3778D"/>
    <w:rsid w:val="00A3792B"/>
    <w:rsid w:val="00A379F6"/>
    <w:rsid w:val="00A41491"/>
    <w:rsid w:val="00A42A27"/>
    <w:rsid w:val="00A43C05"/>
    <w:rsid w:val="00A43DFE"/>
    <w:rsid w:val="00A43FD0"/>
    <w:rsid w:val="00A4563A"/>
    <w:rsid w:val="00A45C44"/>
    <w:rsid w:val="00A479F1"/>
    <w:rsid w:val="00A50A62"/>
    <w:rsid w:val="00A522EA"/>
    <w:rsid w:val="00A525FD"/>
    <w:rsid w:val="00A54C34"/>
    <w:rsid w:val="00A5538D"/>
    <w:rsid w:val="00A5558B"/>
    <w:rsid w:val="00A560A0"/>
    <w:rsid w:val="00A568AA"/>
    <w:rsid w:val="00A569CA"/>
    <w:rsid w:val="00A60E61"/>
    <w:rsid w:val="00A611C0"/>
    <w:rsid w:val="00A61AF3"/>
    <w:rsid w:val="00A63AEF"/>
    <w:rsid w:val="00A6460C"/>
    <w:rsid w:val="00A670FB"/>
    <w:rsid w:val="00A67B3B"/>
    <w:rsid w:val="00A71875"/>
    <w:rsid w:val="00A73F3E"/>
    <w:rsid w:val="00A73FCB"/>
    <w:rsid w:val="00A7438F"/>
    <w:rsid w:val="00A74C89"/>
    <w:rsid w:val="00A75A14"/>
    <w:rsid w:val="00A7689E"/>
    <w:rsid w:val="00A8317F"/>
    <w:rsid w:val="00A84044"/>
    <w:rsid w:val="00A849BB"/>
    <w:rsid w:val="00A84D4E"/>
    <w:rsid w:val="00A87428"/>
    <w:rsid w:val="00A9232F"/>
    <w:rsid w:val="00A93AD6"/>
    <w:rsid w:val="00A93CDD"/>
    <w:rsid w:val="00A93E97"/>
    <w:rsid w:val="00A96007"/>
    <w:rsid w:val="00A96475"/>
    <w:rsid w:val="00A96865"/>
    <w:rsid w:val="00AA12EE"/>
    <w:rsid w:val="00AA2EFE"/>
    <w:rsid w:val="00AA3227"/>
    <w:rsid w:val="00AA323B"/>
    <w:rsid w:val="00AA52DA"/>
    <w:rsid w:val="00AA58C1"/>
    <w:rsid w:val="00AA5BD9"/>
    <w:rsid w:val="00AA5EA6"/>
    <w:rsid w:val="00AA5EE1"/>
    <w:rsid w:val="00AA6659"/>
    <w:rsid w:val="00AB0A14"/>
    <w:rsid w:val="00AB12A1"/>
    <w:rsid w:val="00AB14C5"/>
    <w:rsid w:val="00AB1A50"/>
    <w:rsid w:val="00AB2333"/>
    <w:rsid w:val="00AB28C1"/>
    <w:rsid w:val="00AB32F7"/>
    <w:rsid w:val="00AB3378"/>
    <w:rsid w:val="00AB51F7"/>
    <w:rsid w:val="00AB5E8A"/>
    <w:rsid w:val="00AB5FFC"/>
    <w:rsid w:val="00AB617E"/>
    <w:rsid w:val="00AC0662"/>
    <w:rsid w:val="00AC345D"/>
    <w:rsid w:val="00AC4506"/>
    <w:rsid w:val="00AC5A66"/>
    <w:rsid w:val="00AC5D93"/>
    <w:rsid w:val="00AD19BA"/>
    <w:rsid w:val="00AD2840"/>
    <w:rsid w:val="00AD41F4"/>
    <w:rsid w:val="00AD43ED"/>
    <w:rsid w:val="00AD566D"/>
    <w:rsid w:val="00AD7FD8"/>
    <w:rsid w:val="00AE02DB"/>
    <w:rsid w:val="00AE07DD"/>
    <w:rsid w:val="00AE0C1D"/>
    <w:rsid w:val="00AE1E9B"/>
    <w:rsid w:val="00AE2316"/>
    <w:rsid w:val="00AE32F3"/>
    <w:rsid w:val="00AE35BF"/>
    <w:rsid w:val="00AE3D21"/>
    <w:rsid w:val="00AE3DDF"/>
    <w:rsid w:val="00AE589E"/>
    <w:rsid w:val="00AE5F42"/>
    <w:rsid w:val="00AE7B77"/>
    <w:rsid w:val="00AE7EF9"/>
    <w:rsid w:val="00AF0DDF"/>
    <w:rsid w:val="00AF209C"/>
    <w:rsid w:val="00AF2205"/>
    <w:rsid w:val="00AF22D1"/>
    <w:rsid w:val="00AF3BFD"/>
    <w:rsid w:val="00AF6A92"/>
    <w:rsid w:val="00B02408"/>
    <w:rsid w:val="00B02606"/>
    <w:rsid w:val="00B03A69"/>
    <w:rsid w:val="00B04993"/>
    <w:rsid w:val="00B0546A"/>
    <w:rsid w:val="00B05965"/>
    <w:rsid w:val="00B061DF"/>
    <w:rsid w:val="00B06D99"/>
    <w:rsid w:val="00B0750A"/>
    <w:rsid w:val="00B10309"/>
    <w:rsid w:val="00B116E4"/>
    <w:rsid w:val="00B119C6"/>
    <w:rsid w:val="00B11A0B"/>
    <w:rsid w:val="00B11BF4"/>
    <w:rsid w:val="00B145D1"/>
    <w:rsid w:val="00B14DB1"/>
    <w:rsid w:val="00B1532D"/>
    <w:rsid w:val="00B167CE"/>
    <w:rsid w:val="00B17638"/>
    <w:rsid w:val="00B21DE9"/>
    <w:rsid w:val="00B222F2"/>
    <w:rsid w:val="00B22C4C"/>
    <w:rsid w:val="00B24BE3"/>
    <w:rsid w:val="00B26053"/>
    <w:rsid w:val="00B26C92"/>
    <w:rsid w:val="00B26EE2"/>
    <w:rsid w:val="00B31309"/>
    <w:rsid w:val="00B317D0"/>
    <w:rsid w:val="00B33AB7"/>
    <w:rsid w:val="00B33FA4"/>
    <w:rsid w:val="00B34003"/>
    <w:rsid w:val="00B354B1"/>
    <w:rsid w:val="00B36144"/>
    <w:rsid w:val="00B364C7"/>
    <w:rsid w:val="00B37B9B"/>
    <w:rsid w:val="00B404DA"/>
    <w:rsid w:val="00B43321"/>
    <w:rsid w:val="00B46D14"/>
    <w:rsid w:val="00B50081"/>
    <w:rsid w:val="00B50512"/>
    <w:rsid w:val="00B5068B"/>
    <w:rsid w:val="00B50A99"/>
    <w:rsid w:val="00B5207D"/>
    <w:rsid w:val="00B525B1"/>
    <w:rsid w:val="00B52F44"/>
    <w:rsid w:val="00B531A1"/>
    <w:rsid w:val="00B53394"/>
    <w:rsid w:val="00B57A11"/>
    <w:rsid w:val="00B6186D"/>
    <w:rsid w:val="00B627BD"/>
    <w:rsid w:val="00B62866"/>
    <w:rsid w:val="00B64040"/>
    <w:rsid w:val="00B6493E"/>
    <w:rsid w:val="00B65A18"/>
    <w:rsid w:val="00B65E53"/>
    <w:rsid w:val="00B66FCA"/>
    <w:rsid w:val="00B70C42"/>
    <w:rsid w:val="00B72DBB"/>
    <w:rsid w:val="00B730AF"/>
    <w:rsid w:val="00B7348A"/>
    <w:rsid w:val="00B74656"/>
    <w:rsid w:val="00B81F26"/>
    <w:rsid w:val="00B842EC"/>
    <w:rsid w:val="00B842F1"/>
    <w:rsid w:val="00B87085"/>
    <w:rsid w:val="00B906CC"/>
    <w:rsid w:val="00B90F3E"/>
    <w:rsid w:val="00B91523"/>
    <w:rsid w:val="00B916A7"/>
    <w:rsid w:val="00B91E1C"/>
    <w:rsid w:val="00B922B0"/>
    <w:rsid w:val="00B92813"/>
    <w:rsid w:val="00B93408"/>
    <w:rsid w:val="00B9358E"/>
    <w:rsid w:val="00B9371F"/>
    <w:rsid w:val="00B94AB0"/>
    <w:rsid w:val="00B96A96"/>
    <w:rsid w:val="00B96BC5"/>
    <w:rsid w:val="00BA0541"/>
    <w:rsid w:val="00BA121E"/>
    <w:rsid w:val="00BA2253"/>
    <w:rsid w:val="00BA325E"/>
    <w:rsid w:val="00BA6CA0"/>
    <w:rsid w:val="00BA7FD0"/>
    <w:rsid w:val="00BB4194"/>
    <w:rsid w:val="00BB523A"/>
    <w:rsid w:val="00BB57B0"/>
    <w:rsid w:val="00BB73AD"/>
    <w:rsid w:val="00BC1B76"/>
    <w:rsid w:val="00BC2907"/>
    <w:rsid w:val="00BC363E"/>
    <w:rsid w:val="00BC4693"/>
    <w:rsid w:val="00BC4C35"/>
    <w:rsid w:val="00BC4C7E"/>
    <w:rsid w:val="00BC66C9"/>
    <w:rsid w:val="00BC6B3B"/>
    <w:rsid w:val="00BC7B65"/>
    <w:rsid w:val="00BD5338"/>
    <w:rsid w:val="00BD5454"/>
    <w:rsid w:val="00BD71B6"/>
    <w:rsid w:val="00BE17D7"/>
    <w:rsid w:val="00BE20AE"/>
    <w:rsid w:val="00BE2F71"/>
    <w:rsid w:val="00BE34F3"/>
    <w:rsid w:val="00BE4D66"/>
    <w:rsid w:val="00BE6473"/>
    <w:rsid w:val="00BF22C1"/>
    <w:rsid w:val="00BF24C3"/>
    <w:rsid w:val="00BF29F7"/>
    <w:rsid w:val="00BF3BEB"/>
    <w:rsid w:val="00BF3C01"/>
    <w:rsid w:val="00BF4077"/>
    <w:rsid w:val="00BF4942"/>
    <w:rsid w:val="00BF6D68"/>
    <w:rsid w:val="00BF7641"/>
    <w:rsid w:val="00C00334"/>
    <w:rsid w:val="00C00BF7"/>
    <w:rsid w:val="00C01AEE"/>
    <w:rsid w:val="00C03984"/>
    <w:rsid w:val="00C03D76"/>
    <w:rsid w:val="00C042E8"/>
    <w:rsid w:val="00C04A79"/>
    <w:rsid w:val="00C05034"/>
    <w:rsid w:val="00C05837"/>
    <w:rsid w:val="00C05A55"/>
    <w:rsid w:val="00C07EE4"/>
    <w:rsid w:val="00C11DD8"/>
    <w:rsid w:val="00C132F0"/>
    <w:rsid w:val="00C14CB7"/>
    <w:rsid w:val="00C14D9D"/>
    <w:rsid w:val="00C1539D"/>
    <w:rsid w:val="00C15C58"/>
    <w:rsid w:val="00C16805"/>
    <w:rsid w:val="00C16AB8"/>
    <w:rsid w:val="00C20BE0"/>
    <w:rsid w:val="00C21E70"/>
    <w:rsid w:val="00C2571C"/>
    <w:rsid w:val="00C25953"/>
    <w:rsid w:val="00C26B81"/>
    <w:rsid w:val="00C26FFE"/>
    <w:rsid w:val="00C2744D"/>
    <w:rsid w:val="00C300AF"/>
    <w:rsid w:val="00C30AE4"/>
    <w:rsid w:val="00C310D7"/>
    <w:rsid w:val="00C313D0"/>
    <w:rsid w:val="00C31A9D"/>
    <w:rsid w:val="00C3216D"/>
    <w:rsid w:val="00C321C4"/>
    <w:rsid w:val="00C32501"/>
    <w:rsid w:val="00C32B1C"/>
    <w:rsid w:val="00C33776"/>
    <w:rsid w:val="00C33829"/>
    <w:rsid w:val="00C33ADA"/>
    <w:rsid w:val="00C33C4C"/>
    <w:rsid w:val="00C3470A"/>
    <w:rsid w:val="00C354CD"/>
    <w:rsid w:val="00C36474"/>
    <w:rsid w:val="00C41D13"/>
    <w:rsid w:val="00C42467"/>
    <w:rsid w:val="00C46AAA"/>
    <w:rsid w:val="00C50C26"/>
    <w:rsid w:val="00C50D5D"/>
    <w:rsid w:val="00C519C4"/>
    <w:rsid w:val="00C5231C"/>
    <w:rsid w:val="00C535A9"/>
    <w:rsid w:val="00C53801"/>
    <w:rsid w:val="00C5396D"/>
    <w:rsid w:val="00C551A3"/>
    <w:rsid w:val="00C55A8A"/>
    <w:rsid w:val="00C56BFB"/>
    <w:rsid w:val="00C56F77"/>
    <w:rsid w:val="00C571D7"/>
    <w:rsid w:val="00C57DF5"/>
    <w:rsid w:val="00C6121E"/>
    <w:rsid w:val="00C614DE"/>
    <w:rsid w:val="00C61FCC"/>
    <w:rsid w:val="00C6284D"/>
    <w:rsid w:val="00C62970"/>
    <w:rsid w:val="00C62F0E"/>
    <w:rsid w:val="00C65914"/>
    <w:rsid w:val="00C66FB2"/>
    <w:rsid w:val="00C67BAB"/>
    <w:rsid w:val="00C702E1"/>
    <w:rsid w:val="00C70389"/>
    <w:rsid w:val="00C70F63"/>
    <w:rsid w:val="00C71793"/>
    <w:rsid w:val="00C73DF0"/>
    <w:rsid w:val="00C74228"/>
    <w:rsid w:val="00C74397"/>
    <w:rsid w:val="00C748EC"/>
    <w:rsid w:val="00C7597C"/>
    <w:rsid w:val="00C76962"/>
    <w:rsid w:val="00C7708D"/>
    <w:rsid w:val="00C7721B"/>
    <w:rsid w:val="00C77C6C"/>
    <w:rsid w:val="00C80D14"/>
    <w:rsid w:val="00C8138E"/>
    <w:rsid w:val="00C819F3"/>
    <w:rsid w:val="00C82087"/>
    <w:rsid w:val="00C86263"/>
    <w:rsid w:val="00C90139"/>
    <w:rsid w:val="00C937F2"/>
    <w:rsid w:val="00C94193"/>
    <w:rsid w:val="00C94B79"/>
    <w:rsid w:val="00C97271"/>
    <w:rsid w:val="00C97F2A"/>
    <w:rsid w:val="00CA0992"/>
    <w:rsid w:val="00CA209E"/>
    <w:rsid w:val="00CA59CE"/>
    <w:rsid w:val="00CA6761"/>
    <w:rsid w:val="00CB05FF"/>
    <w:rsid w:val="00CB0E8B"/>
    <w:rsid w:val="00CB3CFA"/>
    <w:rsid w:val="00CB73F1"/>
    <w:rsid w:val="00CC12DB"/>
    <w:rsid w:val="00CC1C92"/>
    <w:rsid w:val="00CC1EBF"/>
    <w:rsid w:val="00CC4ECC"/>
    <w:rsid w:val="00CC510A"/>
    <w:rsid w:val="00CC51A8"/>
    <w:rsid w:val="00CC5268"/>
    <w:rsid w:val="00CD2C4D"/>
    <w:rsid w:val="00CD3B69"/>
    <w:rsid w:val="00CD4654"/>
    <w:rsid w:val="00CD5660"/>
    <w:rsid w:val="00CD59E4"/>
    <w:rsid w:val="00CD6D6A"/>
    <w:rsid w:val="00CD7D11"/>
    <w:rsid w:val="00CE2D4D"/>
    <w:rsid w:val="00CE369D"/>
    <w:rsid w:val="00CE36D2"/>
    <w:rsid w:val="00CE4374"/>
    <w:rsid w:val="00CE67AE"/>
    <w:rsid w:val="00CE6CF3"/>
    <w:rsid w:val="00CE7C8E"/>
    <w:rsid w:val="00CF270A"/>
    <w:rsid w:val="00CF5454"/>
    <w:rsid w:val="00CF5671"/>
    <w:rsid w:val="00CF63C3"/>
    <w:rsid w:val="00CF68C9"/>
    <w:rsid w:val="00D00AF8"/>
    <w:rsid w:val="00D00EE1"/>
    <w:rsid w:val="00D025A1"/>
    <w:rsid w:val="00D049A9"/>
    <w:rsid w:val="00D058C7"/>
    <w:rsid w:val="00D05C16"/>
    <w:rsid w:val="00D07AA1"/>
    <w:rsid w:val="00D07C0C"/>
    <w:rsid w:val="00D11840"/>
    <w:rsid w:val="00D1392E"/>
    <w:rsid w:val="00D15CB8"/>
    <w:rsid w:val="00D15ED8"/>
    <w:rsid w:val="00D1609A"/>
    <w:rsid w:val="00D1705A"/>
    <w:rsid w:val="00D2051E"/>
    <w:rsid w:val="00D20FDF"/>
    <w:rsid w:val="00D22899"/>
    <w:rsid w:val="00D2347C"/>
    <w:rsid w:val="00D24199"/>
    <w:rsid w:val="00D252A3"/>
    <w:rsid w:val="00D261C9"/>
    <w:rsid w:val="00D272E0"/>
    <w:rsid w:val="00D3025A"/>
    <w:rsid w:val="00D305A7"/>
    <w:rsid w:val="00D30613"/>
    <w:rsid w:val="00D314B4"/>
    <w:rsid w:val="00D32ADF"/>
    <w:rsid w:val="00D32BB0"/>
    <w:rsid w:val="00D334CE"/>
    <w:rsid w:val="00D34D5A"/>
    <w:rsid w:val="00D34DF7"/>
    <w:rsid w:val="00D35019"/>
    <w:rsid w:val="00D35159"/>
    <w:rsid w:val="00D357C1"/>
    <w:rsid w:val="00D367A1"/>
    <w:rsid w:val="00D37D2A"/>
    <w:rsid w:val="00D41639"/>
    <w:rsid w:val="00D41DED"/>
    <w:rsid w:val="00D44A37"/>
    <w:rsid w:val="00D4566D"/>
    <w:rsid w:val="00D4606F"/>
    <w:rsid w:val="00D50BDB"/>
    <w:rsid w:val="00D55E0F"/>
    <w:rsid w:val="00D56590"/>
    <w:rsid w:val="00D5776E"/>
    <w:rsid w:val="00D578D5"/>
    <w:rsid w:val="00D57B37"/>
    <w:rsid w:val="00D6187E"/>
    <w:rsid w:val="00D62B3F"/>
    <w:rsid w:val="00D632AC"/>
    <w:rsid w:val="00D635EF"/>
    <w:rsid w:val="00D636DD"/>
    <w:rsid w:val="00D6548B"/>
    <w:rsid w:val="00D6575A"/>
    <w:rsid w:val="00D669DC"/>
    <w:rsid w:val="00D6756A"/>
    <w:rsid w:val="00D7080E"/>
    <w:rsid w:val="00D70EB3"/>
    <w:rsid w:val="00D71A27"/>
    <w:rsid w:val="00D71C46"/>
    <w:rsid w:val="00D71F6D"/>
    <w:rsid w:val="00D72277"/>
    <w:rsid w:val="00D736F1"/>
    <w:rsid w:val="00D74007"/>
    <w:rsid w:val="00D76100"/>
    <w:rsid w:val="00D76856"/>
    <w:rsid w:val="00D77A97"/>
    <w:rsid w:val="00D77BB3"/>
    <w:rsid w:val="00D77CDF"/>
    <w:rsid w:val="00D808B8"/>
    <w:rsid w:val="00D80C61"/>
    <w:rsid w:val="00D80F98"/>
    <w:rsid w:val="00D82CE0"/>
    <w:rsid w:val="00D8375F"/>
    <w:rsid w:val="00D85402"/>
    <w:rsid w:val="00D87075"/>
    <w:rsid w:val="00D87231"/>
    <w:rsid w:val="00D9027F"/>
    <w:rsid w:val="00D91DE2"/>
    <w:rsid w:val="00D91E05"/>
    <w:rsid w:val="00D91E3B"/>
    <w:rsid w:val="00D9222D"/>
    <w:rsid w:val="00D93DC9"/>
    <w:rsid w:val="00D9495F"/>
    <w:rsid w:val="00D95210"/>
    <w:rsid w:val="00D978EE"/>
    <w:rsid w:val="00DA17D0"/>
    <w:rsid w:val="00DA1862"/>
    <w:rsid w:val="00DA1A88"/>
    <w:rsid w:val="00DA2261"/>
    <w:rsid w:val="00DA260F"/>
    <w:rsid w:val="00DA29AB"/>
    <w:rsid w:val="00DA2ADC"/>
    <w:rsid w:val="00DA2ECB"/>
    <w:rsid w:val="00DA495A"/>
    <w:rsid w:val="00DA629D"/>
    <w:rsid w:val="00DA6C8A"/>
    <w:rsid w:val="00DA70F5"/>
    <w:rsid w:val="00DA7ED3"/>
    <w:rsid w:val="00DB0775"/>
    <w:rsid w:val="00DB0879"/>
    <w:rsid w:val="00DB11C3"/>
    <w:rsid w:val="00DB1BF3"/>
    <w:rsid w:val="00DB33B3"/>
    <w:rsid w:val="00DB4811"/>
    <w:rsid w:val="00DB4DBE"/>
    <w:rsid w:val="00DB55E8"/>
    <w:rsid w:val="00DC0031"/>
    <w:rsid w:val="00DC07CE"/>
    <w:rsid w:val="00DC469C"/>
    <w:rsid w:val="00DC5253"/>
    <w:rsid w:val="00DC54FC"/>
    <w:rsid w:val="00DC7973"/>
    <w:rsid w:val="00DD1AF5"/>
    <w:rsid w:val="00DD53F7"/>
    <w:rsid w:val="00DD78E2"/>
    <w:rsid w:val="00DD7D26"/>
    <w:rsid w:val="00DD7DAD"/>
    <w:rsid w:val="00DE07AD"/>
    <w:rsid w:val="00DE1C23"/>
    <w:rsid w:val="00DE24CA"/>
    <w:rsid w:val="00DE28F6"/>
    <w:rsid w:val="00DE370E"/>
    <w:rsid w:val="00DE5C8F"/>
    <w:rsid w:val="00DF0B45"/>
    <w:rsid w:val="00DF5643"/>
    <w:rsid w:val="00E02153"/>
    <w:rsid w:val="00E03C05"/>
    <w:rsid w:val="00E043A9"/>
    <w:rsid w:val="00E04F69"/>
    <w:rsid w:val="00E05C74"/>
    <w:rsid w:val="00E0601F"/>
    <w:rsid w:val="00E138A5"/>
    <w:rsid w:val="00E1394A"/>
    <w:rsid w:val="00E13A87"/>
    <w:rsid w:val="00E1468E"/>
    <w:rsid w:val="00E14760"/>
    <w:rsid w:val="00E15617"/>
    <w:rsid w:val="00E16437"/>
    <w:rsid w:val="00E16972"/>
    <w:rsid w:val="00E17E7F"/>
    <w:rsid w:val="00E208C8"/>
    <w:rsid w:val="00E21E09"/>
    <w:rsid w:val="00E24B51"/>
    <w:rsid w:val="00E2524A"/>
    <w:rsid w:val="00E26A2E"/>
    <w:rsid w:val="00E31863"/>
    <w:rsid w:val="00E31CED"/>
    <w:rsid w:val="00E32793"/>
    <w:rsid w:val="00E3532A"/>
    <w:rsid w:val="00E3537E"/>
    <w:rsid w:val="00E36F10"/>
    <w:rsid w:val="00E371B3"/>
    <w:rsid w:val="00E376CE"/>
    <w:rsid w:val="00E408A3"/>
    <w:rsid w:val="00E40E74"/>
    <w:rsid w:val="00E417AD"/>
    <w:rsid w:val="00E42106"/>
    <w:rsid w:val="00E427A5"/>
    <w:rsid w:val="00E42EB4"/>
    <w:rsid w:val="00E447EF"/>
    <w:rsid w:val="00E46DEA"/>
    <w:rsid w:val="00E471E0"/>
    <w:rsid w:val="00E47E1C"/>
    <w:rsid w:val="00E502E8"/>
    <w:rsid w:val="00E50B7D"/>
    <w:rsid w:val="00E5304A"/>
    <w:rsid w:val="00E54356"/>
    <w:rsid w:val="00E55F05"/>
    <w:rsid w:val="00E6048A"/>
    <w:rsid w:val="00E61652"/>
    <w:rsid w:val="00E6187C"/>
    <w:rsid w:val="00E62D4D"/>
    <w:rsid w:val="00E630E8"/>
    <w:rsid w:val="00E638E0"/>
    <w:rsid w:val="00E642A7"/>
    <w:rsid w:val="00E653E0"/>
    <w:rsid w:val="00E67A45"/>
    <w:rsid w:val="00E71418"/>
    <w:rsid w:val="00E73B02"/>
    <w:rsid w:val="00E740D2"/>
    <w:rsid w:val="00E74E93"/>
    <w:rsid w:val="00E75ED1"/>
    <w:rsid w:val="00E7653E"/>
    <w:rsid w:val="00E80D80"/>
    <w:rsid w:val="00E81ADB"/>
    <w:rsid w:val="00E82DD5"/>
    <w:rsid w:val="00E8615C"/>
    <w:rsid w:val="00E861A4"/>
    <w:rsid w:val="00E86CF5"/>
    <w:rsid w:val="00E90B35"/>
    <w:rsid w:val="00E90B60"/>
    <w:rsid w:val="00E90FF4"/>
    <w:rsid w:val="00E91AD2"/>
    <w:rsid w:val="00E91AFC"/>
    <w:rsid w:val="00E92C86"/>
    <w:rsid w:val="00E93CBA"/>
    <w:rsid w:val="00E947DB"/>
    <w:rsid w:val="00E96689"/>
    <w:rsid w:val="00E96E4C"/>
    <w:rsid w:val="00E9714F"/>
    <w:rsid w:val="00EA077E"/>
    <w:rsid w:val="00EA1D61"/>
    <w:rsid w:val="00EA4E08"/>
    <w:rsid w:val="00EA4ED8"/>
    <w:rsid w:val="00EA525A"/>
    <w:rsid w:val="00EB02D6"/>
    <w:rsid w:val="00EB1E63"/>
    <w:rsid w:val="00EB4A3C"/>
    <w:rsid w:val="00EB5FBD"/>
    <w:rsid w:val="00EB61BF"/>
    <w:rsid w:val="00EB7A4A"/>
    <w:rsid w:val="00EB7B50"/>
    <w:rsid w:val="00EB7F50"/>
    <w:rsid w:val="00EC0069"/>
    <w:rsid w:val="00EC1AB5"/>
    <w:rsid w:val="00EC4A2A"/>
    <w:rsid w:val="00EC54A5"/>
    <w:rsid w:val="00EC64E6"/>
    <w:rsid w:val="00EC68D8"/>
    <w:rsid w:val="00EC7005"/>
    <w:rsid w:val="00ED03B5"/>
    <w:rsid w:val="00ED3A79"/>
    <w:rsid w:val="00ED3DE3"/>
    <w:rsid w:val="00ED4345"/>
    <w:rsid w:val="00ED4C22"/>
    <w:rsid w:val="00ED5E16"/>
    <w:rsid w:val="00ED6B8A"/>
    <w:rsid w:val="00ED6CBE"/>
    <w:rsid w:val="00ED735C"/>
    <w:rsid w:val="00EE0C3A"/>
    <w:rsid w:val="00EE196A"/>
    <w:rsid w:val="00EE2F47"/>
    <w:rsid w:val="00EE37D4"/>
    <w:rsid w:val="00EE39A2"/>
    <w:rsid w:val="00EE3A25"/>
    <w:rsid w:val="00EE4D01"/>
    <w:rsid w:val="00EE706E"/>
    <w:rsid w:val="00EF2459"/>
    <w:rsid w:val="00EF2AD4"/>
    <w:rsid w:val="00EF347A"/>
    <w:rsid w:val="00EF50C2"/>
    <w:rsid w:val="00EF6383"/>
    <w:rsid w:val="00EF6953"/>
    <w:rsid w:val="00F00E1E"/>
    <w:rsid w:val="00F01AA5"/>
    <w:rsid w:val="00F01EE0"/>
    <w:rsid w:val="00F022D3"/>
    <w:rsid w:val="00F04358"/>
    <w:rsid w:val="00F04CE7"/>
    <w:rsid w:val="00F05DFA"/>
    <w:rsid w:val="00F1122D"/>
    <w:rsid w:val="00F112F9"/>
    <w:rsid w:val="00F1190F"/>
    <w:rsid w:val="00F155F9"/>
    <w:rsid w:val="00F157FF"/>
    <w:rsid w:val="00F161C5"/>
    <w:rsid w:val="00F17813"/>
    <w:rsid w:val="00F22144"/>
    <w:rsid w:val="00F24E29"/>
    <w:rsid w:val="00F265AB"/>
    <w:rsid w:val="00F27D1F"/>
    <w:rsid w:val="00F3094A"/>
    <w:rsid w:val="00F31309"/>
    <w:rsid w:val="00F314D1"/>
    <w:rsid w:val="00F3218D"/>
    <w:rsid w:val="00F331BC"/>
    <w:rsid w:val="00F344AD"/>
    <w:rsid w:val="00F36053"/>
    <w:rsid w:val="00F36E5D"/>
    <w:rsid w:val="00F375F9"/>
    <w:rsid w:val="00F42DCC"/>
    <w:rsid w:val="00F44BC8"/>
    <w:rsid w:val="00F4545D"/>
    <w:rsid w:val="00F4616C"/>
    <w:rsid w:val="00F462CF"/>
    <w:rsid w:val="00F47C12"/>
    <w:rsid w:val="00F507F7"/>
    <w:rsid w:val="00F508EA"/>
    <w:rsid w:val="00F50A72"/>
    <w:rsid w:val="00F50E86"/>
    <w:rsid w:val="00F5143D"/>
    <w:rsid w:val="00F5624C"/>
    <w:rsid w:val="00F5673F"/>
    <w:rsid w:val="00F570BD"/>
    <w:rsid w:val="00F57AE3"/>
    <w:rsid w:val="00F60446"/>
    <w:rsid w:val="00F60AD6"/>
    <w:rsid w:val="00F61FE0"/>
    <w:rsid w:val="00F62635"/>
    <w:rsid w:val="00F662A4"/>
    <w:rsid w:val="00F677D2"/>
    <w:rsid w:val="00F7041A"/>
    <w:rsid w:val="00F70AEF"/>
    <w:rsid w:val="00F71994"/>
    <w:rsid w:val="00F7225D"/>
    <w:rsid w:val="00F72B48"/>
    <w:rsid w:val="00F72E9F"/>
    <w:rsid w:val="00F7583D"/>
    <w:rsid w:val="00F767F3"/>
    <w:rsid w:val="00F7707B"/>
    <w:rsid w:val="00F77BE0"/>
    <w:rsid w:val="00F81EEA"/>
    <w:rsid w:val="00F8321B"/>
    <w:rsid w:val="00F83FDF"/>
    <w:rsid w:val="00F8424B"/>
    <w:rsid w:val="00F8429A"/>
    <w:rsid w:val="00F844C0"/>
    <w:rsid w:val="00F862A8"/>
    <w:rsid w:val="00F86587"/>
    <w:rsid w:val="00F87131"/>
    <w:rsid w:val="00F87868"/>
    <w:rsid w:val="00F93E70"/>
    <w:rsid w:val="00F947F9"/>
    <w:rsid w:val="00F95CDF"/>
    <w:rsid w:val="00F95D0A"/>
    <w:rsid w:val="00F965FF"/>
    <w:rsid w:val="00F97035"/>
    <w:rsid w:val="00F97D11"/>
    <w:rsid w:val="00FA0447"/>
    <w:rsid w:val="00FA12CD"/>
    <w:rsid w:val="00FA281A"/>
    <w:rsid w:val="00FA33C2"/>
    <w:rsid w:val="00FA3A0B"/>
    <w:rsid w:val="00FA4EEC"/>
    <w:rsid w:val="00FA694D"/>
    <w:rsid w:val="00FA6DE7"/>
    <w:rsid w:val="00FA7FFD"/>
    <w:rsid w:val="00FB0B63"/>
    <w:rsid w:val="00FB0F83"/>
    <w:rsid w:val="00FB20D4"/>
    <w:rsid w:val="00FB275B"/>
    <w:rsid w:val="00FB3AE6"/>
    <w:rsid w:val="00FB3F83"/>
    <w:rsid w:val="00FB434E"/>
    <w:rsid w:val="00FB4A05"/>
    <w:rsid w:val="00FC02C4"/>
    <w:rsid w:val="00FC0871"/>
    <w:rsid w:val="00FC25D9"/>
    <w:rsid w:val="00FC328D"/>
    <w:rsid w:val="00FC3EE9"/>
    <w:rsid w:val="00FC4DC0"/>
    <w:rsid w:val="00FD1394"/>
    <w:rsid w:val="00FD145D"/>
    <w:rsid w:val="00FD1B1C"/>
    <w:rsid w:val="00FD1DE5"/>
    <w:rsid w:val="00FD39FB"/>
    <w:rsid w:val="00FD3BE9"/>
    <w:rsid w:val="00FD69A5"/>
    <w:rsid w:val="00FE12DB"/>
    <w:rsid w:val="00FE2800"/>
    <w:rsid w:val="00FE2A3A"/>
    <w:rsid w:val="00FE31C5"/>
    <w:rsid w:val="00FE340B"/>
    <w:rsid w:val="00FE5789"/>
    <w:rsid w:val="00FE57FA"/>
    <w:rsid w:val="00FE5D44"/>
    <w:rsid w:val="00FE6544"/>
    <w:rsid w:val="00FE7828"/>
    <w:rsid w:val="00FF0C3C"/>
    <w:rsid w:val="00FF114F"/>
    <w:rsid w:val="00FF20A1"/>
    <w:rsid w:val="00FF5A5A"/>
    <w:rsid w:val="00FF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182146E"/>
  <w15:docId w15:val="{4DC7D744-08D0-4BF1-BEE0-C03B76132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274C3"/>
    <w:pPr>
      <w:spacing w:after="0" w:line="260" w:lineRule="atLeast"/>
    </w:pPr>
    <w:rPr>
      <w:rFonts w:ascii="Calibri" w:hAnsi="Calibri" w:cs="Calibri"/>
      <w:sz w:val="20"/>
      <w:szCs w:val="20"/>
      <w:lang w:eastAsia="ja-JP"/>
    </w:rPr>
  </w:style>
  <w:style w:type="paragraph" w:styleId="Nagwek1">
    <w:name w:val="heading 1"/>
    <w:basedOn w:val="Normalny"/>
    <w:link w:val="Nagwek1Znak"/>
    <w:uiPriority w:val="9"/>
    <w:qFormat/>
    <w:rsid w:val="00B054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Stopka">
    <w:name w:val="footer"/>
    <w:basedOn w:val="HPInformation"/>
    <w:link w:val="StopkaZnak"/>
    <w:uiPriority w:val="99"/>
    <w:rsid w:val="006274C3"/>
    <w:pPr>
      <w:tabs>
        <w:tab w:val="right" w:pos="7200"/>
      </w:tabs>
    </w:pPr>
    <w:rPr>
      <w:rFonts w:cs="Times New Roman"/>
      <w:sz w:val="10"/>
      <w:szCs w:val="10"/>
    </w:rPr>
  </w:style>
  <w:style w:type="character" w:customStyle="1" w:styleId="StopkaZnak">
    <w:name w:val="Stopka Znak"/>
    <w:basedOn w:val="Domylnaczcionkaakapitu"/>
    <w:link w:val="Stopka"/>
    <w:uiPriority w:val="99"/>
    <w:rsid w:val="006274C3"/>
    <w:rPr>
      <w:rFonts w:ascii="Calibri" w:hAnsi="Calibri" w:cs="Times New Roman"/>
      <w:sz w:val="10"/>
      <w:szCs w:val="10"/>
      <w:lang w:eastAsia="en-US"/>
    </w:rPr>
  </w:style>
  <w:style w:type="paragraph" w:customStyle="1" w:styleId="HPInformation">
    <w:name w:val="HP Information"/>
    <w:basedOn w:val="Normalny"/>
    <w:rsid w:val="006274C3"/>
    <w:pPr>
      <w:tabs>
        <w:tab w:val="left" w:pos="173"/>
      </w:tabs>
      <w:spacing w:line="220" w:lineRule="atLeast"/>
    </w:pPr>
    <w:rPr>
      <w:sz w:val="16"/>
      <w:szCs w:val="16"/>
      <w:lang w:eastAsia="en-US"/>
    </w:rPr>
  </w:style>
  <w:style w:type="paragraph" w:styleId="Nagwek">
    <w:name w:val="header"/>
    <w:basedOn w:val="HPInformation"/>
    <w:link w:val="NagwekZnak"/>
    <w:rsid w:val="006274C3"/>
    <w:rPr>
      <w:rFonts w:cs="Times New Roman"/>
      <w:sz w:val="18"/>
      <w:szCs w:val="18"/>
    </w:rPr>
  </w:style>
  <w:style w:type="character" w:customStyle="1" w:styleId="NagwekZnak">
    <w:name w:val="Nagłówek Znak"/>
    <w:basedOn w:val="Domylnaczcionkaakapitu"/>
    <w:link w:val="Nagwek"/>
    <w:rsid w:val="006274C3"/>
    <w:rPr>
      <w:rFonts w:ascii="Calibri" w:hAnsi="Calibri" w:cs="Times New Roman"/>
      <w:sz w:val="18"/>
      <w:szCs w:val="18"/>
      <w:lang w:eastAsia="en-US"/>
    </w:rPr>
  </w:style>
  <w:style w:type="paragraph" w:styleId="NormalnyWeb">
    <w:name w:val="Normal (Web)"/>
    <w:basedOn w:val="Normalny"/>
    <w:uiPriority w:val="99"/>
    <w:rsid w:val="006274C3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  <w:style w:type="character" w:styleId="Hipercze">
    <w:name w:val="Hyperlink"/>
    <w:uiPriority w:val="99"/>
    <w:rsid w:val="006274C3"/>
    <w:rPr>
      <w:rFonts w:cs="Times New Roman"/>
      <w:color w:val="auto"/>
      <w:u w:val="single" w:color="87898B"/>
    </w:rPr>
  </w:style>
  <w:style w:type="paragraph" w:customStyle="1" w:styleId="LegalText">
    <w:name w:val="Legal Text"/>
    <w:basedOn w:val="Normalny"/>
    <w:rsid w:val="006274C3"/>
    <w:pPr>
      <w:spacing w:line="150" w:lineRule="atLeast"/>
    </w:pPr>
    <w:rPr>
      <w:sz w:val="12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522DBF"/>
    <w:pPr>
      <w:spacing w:line="240" w:lineRule="auto"/>
    </w:p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522DBF"/>
    <w:rPr>
      <w:rFonts w:ascii="Calibri" w:hAnsi="Calibri" w:cs="Calibri"/>
      <w:sz w:val="20"/>
      <w:szCs w:val="20"/>
      <w:lang w:eastAsia="ja-JP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22DBF"/>
    <w:rPr>
      <w:vertAlign w:val="superscript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D952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95210"/>
    <w:rPr>
      <w:rFonts w:ascii="Segoe UI" w:hAnsi="Segoe UI" w:cs="Segoe UI"/>
      <w:sz w:val="18"/>
      <w:szCs w:val="18"/>
      <w:lang w:eastAsia="ja-JP"/>
    </w:rPr>
  </w:style>
  <w:style w:type="character" w:styleId="Odwoaniedokomentarza">
    <w:name w:val="annotation reference"/>
    <w:basedOn w:val="Domylnaczcionkaakapitu"/>
    <w:uiPriority w:val="99"/>
    <w:unhideWhenUsed/>
    <w:qFormat/>
    <w:rsid w:val="005E7603"/>
    <w:rPr>
      <w:sz w:val="21"/>
      <w:szCs w:val="21"/>
    </w:rPr>
  </w:style>
  <w:style w:type="paragraph" w:styleId="Tekstkomentarza">
    <w:name w:val="annotation text"/>
    <w:basedOn w:val="Normalny"/>
    <w:link w:val="TekstkomentarzaZnak"/>
    <w:uiPriority w:val="99"/>
    <w:unhideWhenUsed/>
    <w:qFormat/>
    <w:rsid w:val="005E7603"/>
  </w:style>
  <w:style w:type="character" w:customStyle="1" w:styleId="TekstkomentarzaZnak">
    <w:name w:val="Tekst komentarza Znak"/>
    <w:basedOn w:val="Domylnaczcionkaakapitu"/>
    <w:link w:val="Tekstkomentarza"/>
    <w:uiPriority w:val="99"/>
    <w:qFormat/>
    <w:rsid w:val="005E7603"/>
    <w:rPr>
      <w:rFonts w:ascii="Calibri" w:hAnsi="Calibri" w:cs="Calibri"/>
      <w:sz w:val="20"/>
      <w:szCs w:val="20"/>
      <w:lang w:eastAsia="ja-JP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E76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E7603"/>
    <w:rPr>
      <w:rFonts w:ascii="Calibri" w:hAnsi="Calibri" w:cs="Calibri"/>
      <w:b/>
      <w:bCs/>
      <w:sz w:val="20"/>
      <w:szCs w:val="20"/>
      <w:lang w:eastAsia="ja-JP"/>
    </w:rPr>
  </w:style>
  <w:style w:type="paragraph" w:styleId="Akapitzlist">
    <w:name w:val="List Paragraph"/>
    <w:basedOn w:val="Normalny"/>
    <w:uiPriority w:val="34"/>
    <w:qFormat/>
    <w:rsid w:val="00A569CA"/>
    <w:pPr>
      <w:widowControl w:val="0"/>
      <w:spacing w:line="240" w:lineRule="auto"/>
      <w:ind w:firstLineChars="200" w:firstLine="420"/>
      <w:jc w:val="both"/>
    </w:pPr>
    <w:rPr>
      <w:rFonts w:asciiTheme="minorHAnsi" w:hAnsiTheme="minorHAnsi" w:cstheme="minorBidi"/>
      <w:kern w:val="2"/>
      <w:sz w:val="21"/>
      <w:szCs w:val="22"/>
      <w:lang w:eastAsia="zh-CN"/>
    </w:rPr>
  </w:style>
  <w:style w:type="paragraph" w:styleId="Poprawka">
    <w:name w:val="Revision"/>
    <w:hidden/>
    <w:uiPriority w:val="99"/>
    <w:semiHidden/>
    <w:rsid w:val="00764C89"/>
    <w:pPr>
      <w:spacing w:after="0" w:line="240" w:lineRule="auto"/>
    </w:pPr>
    <w:rPr>
      <w:rFonts w:ascii="Calibri" w:hAnsi="Calibri" w:cs="Calibri"/>
      <w:sz w:val="20"/>
      <w:szCs w:val="20"/>
      <w:lang w:eastAsia="ja-JP"/>
    </w:rPr>
  </w:style>
  <w:style w:type="character" w:customStyle="1" w:styleId="apple-converted-space">
    <w:name w:val="apple-converted-space"/>
    <w:basedOn w:val="Domylnaczcionkaakapitu"/>
    <w:rsid w:val="00355B03"/>
  </w:style>
  <w:style w:type="paragraph" w:styleId="Bezodstpw">
    <w:name w:val="No Spacing"/>
    <w:uiPriority w:val="1"/>
    <w:qFormat/>
    <w:rsid w:val="00E50B7D"/>
    <w:pPr>
      <w:spacing w:after="0" w:line="240" w:lineRule="auto"/>
    </w:pPr>
    <w:rPr>
      <w:rFonts w:ascii="Calibri" w:hAnsi="Calibri" w:cs="Calibri"/>
      <w:sz w:val="20"/>
      <w:szCs w:val="20"/>
      <w:lang w:eastAsia="ja-JP"/>
    </w:rPr>
  </w:style>
  <w:style w:type="paragraph" w:styleId="Legenda">
    <w:name w:val="caption"/>
    <w:basedOn w:val="Normalny"/>
    <w:next w:val="Normalny"/>
    <w:uiPriority w:val="35"/>
    <w:unhideWhenUsed/>
    <w:qFormat/>
    <w:rsid w:val="002C4D7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ention1">
    <w:name w:val="Mention1"/>
    <w:basedOn w:val="Domylnaczcionkaakapitu"/>
    <w:uiPriority w:val="99"/>
    <w:semiHidden/>
    <w:unhideWhenUsed/>
    <w:rsid w:val="00760149"/>
    <w:rPr>
      <w:color w:val="2B579A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760149"/>
    <w:rPr>
      <w:color w:val="954F72" w:themeColor="followedHyperlink"/>
      <w:u w:val="single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F7C20"/>
    <w:pPr>
      <w:spacing w:line="240" w:lineRule="auto"/>
    </w:p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F7C20"/>
    <w:rPr>
      <w:rFonts w:ascii="Calibri" w:hAnsi="Calibri" w:cs="Calibri"/>
      <w:sz w:val="20"/>
      <w:szCs w:val="20"/>
      <w:lang w:eastAsia="ja-JP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F7C20"/>
    <w:rPr>
      <w:vertAlign w:val="superscript"/>
    </w:rPr>
  </w:style>
  <w:style w:type="character" w:customStyle="1" w:styleId="1">
    <w:name w:val="未处理的提及1"/>
    <w:basedOn w:val="Domylnaczcionkaakapitu"/>
    <w:uiPriority w:val="99"/>
    <w:semiHidden/>
    <w:unhideWhenUsed/>
    <w:rsid w:val="00A116B2"/>
    <w:rPr>
      <w:color w:val="808080"/>
      <w:shd w:val="clear" w:color="auto" w:fill="E6E6E6"/>
    </w:rPr>
  </w:style>
  <w:style w:type="character" w:customStyle="1" w:styleId="UnresolvedMention1">
    <w:name w:val="Unresolved Mention1"/>
    <w:basedOn w:val="Domylnaczcionkaakapitu"/>
    <w:uiPriority w:val="99"/>
    <w:rsid w:val="00584516"/>
    <w:rPr>
      <w:color w:val="808080"/>
      <w:shd w:val="clear" w:color="auto" w:fill="E6E6E6"/>
    </w:rPr>
  </w:style>
  <w:style w:type="character" w:customStyle="1" w:styleId="Nagwek1Znak">
    <w:name w:val="Nagłówek 1 Znak"/>
    <w:basedOn w:val="Domylnaczcionkaakapitu"/>
    <w:link w:val="Nagwek1"/>
    <w:uiPriority w:val="9"/>
    <w:rsid w:val="00B0546A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334B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lang w:val="en-GB"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334B72"/>
    <w:rPr>
      <w:rFonts w:ascii="Courier New" w:eastAsia="Times New Roman" w:hAnsi="Courier New" w:cs="Courier New"/>
      <w:sz w:val="20"/>
      <w:szCs w:val="20"/>
      <w:lang w:val="en-GB" w:eastAsia="zh-CN"/>
    </w:rPr>
  </w:style>
  <w:style w:type="paragraph" w:customStyle="1" w:styleId="Body">
    <w:name w:val="Body"/>
    <w:basedOn w:val="Normalny"/>
    <w:uiPriority w:val="99"/>
    <w:rsid w:val="00334B72"/>
    <w:pPr>
      <w:adjustRightInd w:val="0"/>
      <w:spacing w:after="240" w:line="240" w:lineRule="auto"/>
      <w:jc w:val="both"/>
    </w:pPr>
    <w:rPr>
      <w:rFonts w:ascii="Arial" w:eastAsia="Arial" w:hAnsi="Arial" w:cs="Arial"/>
      <w:lang w:val="en-GB" w:eastAsia="en-GB"/>
    </w:rPr>
  </w:style>
  <w:style w:type="character" w:customStyle="1" w:styleId="UnresolvedMention2">
    <w:name w:val="Unresolved Mention2"/>
    <w:basedOn w:val="Domylnaczcionkaakapitu"/>
    <w:uiPriority w:val="99"/>
    <w:semiHidden/>
    <w:unhideWhenUsed/>
    <w:rsid w:val="00DD7DA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omylnaczcionkaakapitu"/>
    <w:uiPriority w:val="99"/>
    <w:semiHidden/>
    <w:unhideWhenUsed/>
    <w:rsid w:val="00CA0992"/>
    <w:rPr>
      <w:color w:val="605E5C"/>
      <w:shd w:val="clear" w:color="auto" w:fill="E1DFDD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42D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5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85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1340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768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61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52796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40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6646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86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26915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081679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42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1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iotr.zaczko@oppo-aed.p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wp.com.pl/projekty_dobry_wzor2020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brywzor.com.pl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B0BEDC0E9CD846A238327FD0930ED2" ma:contentTypeVersion="11" ma:contentTypeDescription="Utwórz nowy dokument." ma:contentTypeScope="" ma:versionID="cf7cc5b37c33ac58e7b2c75d28c44db0">
  <xsd:schema xmlns:xsd="http://www.w3.org/2001/XMLSchema" xmlns:xs="http://www.w3.org/2001/XMLSchema" xmlns:p="http://schemas.microsoft.com/office/2006/metadata/properties" xmlns:ns2="f834a3a4-15e7-4924-bb3e-a1cef3c6a3ac" xmlns:ns3="9df5491b-578e-4395-a247-c4e990023a71" targetNamespace="http://schemas.microsoft.com/office/2006/metadata/properties" ma:root="true" ma:fieldsID="3c69bc4746e89f814e3fecfb28585bcf" ns2:_="" ns3:_="">
    <xsd:import namespace="f834a3a4-15e7-4924-bb3e-a1cef3c6a3ac"/>
    <xsd:import namespace="9df5491b-578e-4395-a247-c4e990023a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4a3a4-15e7-4924-bb3e-a1cef3c6a3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f5491b-578e-4395-a247-c4e990023a7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28E63-7E5A-46B5-84F9-CA7806E938F4}"/>
</file>

<file path=customXml/itemProps2.xml><?xml version="1.0" encoding="utf-8"?>
<ds:datastoreItem xmlns:ds="http://schemas.openxmlformats.org/officeDocument/2006/customXml" ds:itemID="{78C35A20-73E8-4DF8-870D-9AB5927553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A1AAA9-047F-4ED8-B448-034C65948E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DD069D9-7381-4520-B818-124B8251D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30</Words>
  <Characters>3366</Characters>
  <Application>Microsoft Office Word</Application>
  <DocSecurity>0</DocSecurity>
  <Lines>57</Lines>
  <Paragraphs>25</Paragraphs>
  <ScaleCrop>false</ScaleCrop>
  <HeadingPairs>
    <vt:vector size="6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n</dc:creator>
  <cp:lastModifiedBy>Marcin Kuchno</cp:lastModifiedBy>
  <cp:revision>2</cp:revision>
  <cp:lastPrinted>2018-06-28T09:15:00Z</cp:lastPrinted>
  <dcterms:created xsi:type="dcterms:W3CDTF">2020-05-18T12:39:00Z</dcterms:created>
  <dcterms:modified xsi:type="dcterms:W3CDTF">2020-05-1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0BEDC0E9CD846A238327FD0930ED2</vt:lpwstr>
  </property>
</Properties>
</file>